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4665" w:rsidRPr="00E021C5" w:rsidRDefault="00F74665" w:rsidP="00B258D8">
      <w:pPr>
        <w:spacing w:before="0" w:after="0"/>
        <w:rPr>
          <w:b/>
          <w:smallCaps/>
          <w:sz w:val="4"/>
          <w:szCs w:val="4"/>
        </w:rPr>
        <w:sectPr w:rsidR="00F74665" w:rsidRPr="00E021C5" w:rsidSect="00CC291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6838" w:h="11906" w:orient="landscape" w:code="9"/>
          <w:pgMar w:top="31" w:right="414" w:bottom="568" w:left="414" w:header="0" w:footer="0" w:gutter="0"/>
          <w:cols w:space="708"/>
          <w:docGrid w:linePitch="360"/>
        </w:sectPr>
      </w:pPr>
    </w:p>
    <w:p w:rsidR="00B258D8" w:rsidRPr="00220937" w:rsidRDefault="00B258D8" w:rsidP="00FD644D">
      <w:pPr>
        <w:spacing w:before="0" w:after="0" w:line="240" w:lineRule="auto"/>
        <w:ind w:firstLine="0"/>
        <w:rPr>
          <w:b/>
          <w:smallCaps/>
          <w:sz w:val="22"/>
          <w:szCs w:val="22"/>
        </w:rPr>
      </w:pPr>
      <w:r w:rsidRPr="00220937">
        <w:rPr>
          <w:b/>
          <w:smallCaps/>
          <w:sz w:val="22"/>
          <w:szCs w:val="22"/>
        </w:rPr>
        <w:t>comisión ejecutiva</w:t>
      </w:r>
    </w:p>
    <w:p w:rsidR="00573D92" w:rsidRPr="000B3631" w:rsidRDefault="00B258D8" w:rsidP="00220937">
      <w:pPr>
        <w:spacing w:before="0" w:after="0" w:line="240" w:lineRule="auto"/>
        <w:ind w:left="142" w:firstLine="0"/>
        <w:jc w:val="left"/>
        <w:rPr>
          <w:sz w:val="16"/>
          <w:szCs w:val="16"/>
        </w:rPr>
      </w:pPr>
      <w:r w:rsidRPr="000B3631">
        <w:rPr>
          <w:b/>
          <w:sz w:val="16"/>
          <w:szCs w:val="16"/>
        </w:rPr>
        <w:t>President</w:t>
      </w:r>
      <w:r w:rsidR="00803118" w:rsidRPr="000B3631">
        <w:rPr>
          <w:b/>
          <w:sz w:val="16"/>
          <w:szCs w:val="16"/>
        </w:rPr>
        <w:t>e</w:t>
      </w:r>
      <w:r w:rsidR="00783E39" w:rsidRPr="000B3631">
        <w:rPr>
          <w:sz w:val="16"/>
          <w:szCs w:val="16"/>
        </w:rPr>
        <w:t xml:space="preserve">: </w:t>
      </w:r>
      <w:r w:rsidR="000B3631">
        <w:rPr>
          <w:sz w:val="16"/>
          <w:szCs w:val="16"/>
        </w:rPr>
        <w:t xml:space="preserve">MIGUEL DÁVILA José-Ángel </w:t>
      </w:r>
    </w:p>
    <w:p w:rsidR="00B258D8" w:rsidRPr="000B3631" w:rsidRDefault="00B258D8" w:rsidP="00220937">
      <w:pPr>
        <w:spacing w:before="0" w:line="240" w:lineRule="auto"/>
        <w:ind w:left="142" w:right="-567" w:firstLine="0"/>
        <w:rPr>
          <w:sz w:val="16"/>
          <w:szCs w:val="16"/>
        </w:rPr>
      </w:pPr>
      <w:r w:rsidRPr="000B3631">
        <w:rPr>
          <w:b/>
          <w:sz w:val="16"/>
          <w:szCs w:val="16"/>
        </w:rPr>
        <w:t>Secretario</w:t>
      </w:r>
      <w:r w:rsidRPr="000B3631">
        <w:rPr>
          <w:sz w:val="16"/>
          <w:szCs w:val="16"/>
        </w:rPr>
        <w:t xml:space="preserve">: </w:t>
      </w:r>
      <w:r w:rsidR="000B3631">
        <w:rPr>
          <w:sz w:val="16"/>
          <w:szCs w:val="16"/>
        </w:rPr>
        <w:t>DÍAZ DAPENA, Alberto</w:t>
      </w:r>
    </w:p>
    <w:p w:rsidR="000B3631" w:rsidRPr="000B3631" w:rsidRDefault="000B3631" w:rsidP="00FD644D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0B3631">
        <w:rPr>
          <w:sz w:val="16"/>
          <w:szCs w:val="16"/>
        </w:rPr>
        <w:t>ABAD GONZÁLEZ, Julio</w:t>
      </w:r>
    </w:p>
    <w:p w:rsidR="00783E39" w:rsidRPr="000B3631" w:rsidRDefault="000B3631" w:rsidP="00FD644D">
      <w:pPr>
        <w:spacing w:before="0" w:after="0" w:line="240" w:lineRule="auto"/>
        <w:ind w:left="708" w:right="-569" w:firstLine="0"/>
        <w:rPr>
          <w:strike/>
          <w:sz w:val="16"/>
          <w:szCs w:val="16"/>
        </w:rPr>
      </w:pPr>
      <w:r w:rsidRPr="000B3631">
        <w:rPr>
          <w:sz w:val="16"/>
          <w:szCs w:val="16"/>
        </w:rPr>
        <w:t>D</w:t>
      </w:r>
      <w:r w:rsidR="00783E39" w:rsidRPr="000B3631">
        <w:rPr>
          <w:sz w:val="16"/>
          <w:szCs w:val="16"/>
        </w:rPr>
        <w:t>ÍEZ MODINO, José Manuel</w:t>
      </w:r>
    </w:p>
    <w:p w:rsidR="000B3631" w:rsidRPr="000B3631" w:rsidRDefault="000B3631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 xml:space="preserve">FERNÁNDEZ </w:t>
      </w:r>
      <w:proofErr w:type="spellStart"/>
      <w:r w:rsidRPr="000B3631">
        <w:rPr>
          <w:sz w:val="16"/>
          <w:szCs w:val="16"/>
        </w:rPr>
        <w:t>FERNÁNDEZ</w:t>
      </w:r>
      <w:proofErr w:type="spellEnd"/>
      <w:r w:rsidRPr="000B3631">
        <w:rPr>
          <w:sz w:val="16"/>
          <w:szCs w:val="16"/>
        </w:rPr>
        <w:t>, José Miguel</w:t>
      </w:r>
    </w:p>
    <w:p w:rsidR="000B3631" w:rsidRPr="000B3631" w:rsidRDefault="000B3631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>GONZÁLEZ FERNÁNDEZ, Ana Mª</w:t>
      </w:r>
    </w:p>
    <w:p w:rsidR="000B3631" w:rsidRPr="000B3631" w:rsidRDefault="000B3631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>GUTIÉRREZ LÓPEZ, Cristina</w:t>
      </w:r>
    </w:p>
    <w:p w:rsidR="000B3631" w:rsidRPr="000B3631" w:rsidRDefault="000B3631" w:rsidP="00FD644D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0B3631">
        <w:rPr>
          <w:sz w:val="16"/>
          <w:szCs w:val="16"/>
        </w:rPr>
        <w:t>JIMÉNEZ PARRA, Beatriz</w:t>
      </w:r>
    </w:p>
    <w:p w:rsidR="009C3573" w:rsidRPr="000B3631" w:rsidRDefault="009C3573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>LANERO FERNÁNDEZ, Juan José</w:t>
      </w:r>
    </w:p>
    <w:p w:rsidR="009C3573" w:rsidRPr="000B3631" w:rsidRDefault="009C3573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>MUÑOZ DOYAGUE, María Felisa</w:t>
      </w:r>
    </w:p>
    <w:p w:rsidR="00573D92" w:rsidRPr="000B3631" w:rsidRDefault="00573D92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>MURES QUINTANA, Mª Jesús</w:t>
      </w:r>
    </w:p>
    <w:p w:rsidR="005A3CB1" w:rsidRPr="000B3631" w:rsidRDefault="0035595D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BUENDÍA GARCÍA, Luis</w:t>
      </w:r>
    </w:p>
    <w:p w:rsidR="00783E39" w:rsidRPr="000B3631" w:rsidRDefault="00783E39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>PLAC</w:t>
      </w:r>
      <w:r w:rsidR="000934E3" w:rsidRPr="000B3631">
        <w:rPr>
          <w:sz w:val="16"/>
          <w:szCs w:val="16"/>
        </w:rPr>
        <w:t xml:space="preserve">ER GALÁN, José </w:t>
      </w:r>
      <w:r w:rsidRPr="000B3631">
        <w:rPr>
          <w:sz w:val="16"/>
          <w:szCs w:val="16"/>
        </w:rPr>
        <w:t>Luis</w:t>
      </w:r>
    </w:p>
    <w:p w:rsidR="000B3631" w:rsidRPr="000B3631" w:rsidRDefault="000B3631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>TASCÓN FERNÁNDEZ, María teresa</w:t>
      </w:r>
    </w:p>
    <w:p w:rsidR="00E84A3B" w:rsidRPr="000B3631" w:rsidRDefault="00E84A3B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>VEGA ALONSO, Aurora</w:t>
      </w:r>
    </w:p>
    <w:p w:rsidR="000B3631" w:rsidRDefault="000B3631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Alumno:</w:t>
      </w:r>
      <w:r w:rsidR="008C09C0">
        <w:rPr>
          <w:sz w:val="16"/>
          <w:szCs w:val="16"/>
        </w:rPr>
        <w:t xml:space="preserve"> </w:t>
      </w:r>
      <w:r w:rsidR="008C09C0" w:rsidRPr="00674227">
        <w:rPr>
          <w:smallCaps/>
          <w:sz w:val="18"/>
          <w:szCs w:val="22"/>
        </w:rPr>
        <w:t xml:space="preserve">RODRÍGUEZ MUÑOZ, </w:t>
      </w:r>
      <w:r w:rsidR="008C09C0" w:rsidRPr="008C09C0">
        <w:rPr>
          <w:sz w:val="16"/>
          <w:szCs w:val="16"/>
        </w:rPr>
        <w:t>Luis Manuel</w:t>
      </w:r>
    </w:p>
    <w:p w:rsidR="000B3631" w:rsidRDefault="000B3631" w:rsidP="005A3CB1">
      <w:pPr>
        <w:spacing w:before="0" w:after="0" w:line="240" w:lineRule="auto"/>
        <w:ind w:firstLine="0"/>
        <w:jc w:val="left"/>
        <w:rPr>
          <w:sz w:val="16"/>
          <w:szCs w:val="16"/>
        </w:rPr>
      </w:pPr>
    </w:p>
    <w:p w:rsidR="00B258D8" w:rsidRPr="00220937" w:rsidRDefault="00B258D8" w:rsidP="00FD644D">
      <w:pPr>
        <w:spacing w:before="0" w:after="0" w:line="240" w:lineRule="auto"/>
        <w:ind w:firstLine="0"/>
        <w:rPr>
          <w:b/>
          <w:smallCaps/>
          <w:sz w:val="22"/>
          <w:szCs w:val="22"/>
        </w:rPr>
      </w:pPr>
      <w:r w:rsidRPr="00220937">
        <w:rPr>
          <w:b/>
          <w:smallCaps/>
          <w:sz w:val="22"/>
          <w:szCs w:val="22"/>
        </w:rPr>
        <w:t>comisión académica</w:t>
      </w:r>
    </w:p>
    <w:p w:rsidR="00E37B22" w:rsidRDefault="000B3631" w:rsidP="00220937">
      <w:pPr>
        <w:spacing w:before="0" w:after="0" w:line="240" w:lineRule="auto"/>
        <w:ind w:left="142" w:firstLine="0"/>
        <w:jc w:val="left"/>
        <w:rPr>
          <w:sz w:val="16"/>
          <w:szCs w:val="16"/>
        </w:rPr>
      </w:pPr>
      <w:r w:rsidRPr="000B3631">
        <w:rPr>
          <w:b/>
          <w:sz w:val="16"/>
          <w:szCs w:val="16"/>
        </w:rPr>
        <w:t>Presidente</w:t>
      </w:r>
      <w:r w:rsidRPr="000B3631">
        <w:rPr>
          <w:sz w:val="16"/>
          <w:szCs w:val="16"/>
        </w:rPr>
        <w:t xml:space="preserve">: </w:t>
      </w:r>
      <w:r>
        <w:rPr>
          <w:sz w:val="16"/>
          <w:szCs w:val="16"/>
        </w:rPr>
        <w:t xml:space="preserve">MIGUEL DÁVILA José-Ángel </w:t>
      </w:r>
    </w:p>
    <w:p w:rsidR="000B3631" w:rsidRPr="000B3631" w:rsidRDefault="000B3631" w:rsidP="00220937">
      <w:pPr>
        <w:spacing w:before="0" w:after="0" w:line="240" w:lineRule="auto"/>
        <w:ind w:left="142" w:firstLine="0"/>
        <w:jc w:val="left"/>
        <w:rPr>
          <w:sz w:val="16"/>
          <w:szCs w:val="16"/>
        </w:rPr>
      </w:pPr>
      <w:r>
        <w:rPr>
          <w:sz w:val="16"/>
          <w:szCs w:val="16"/>
        </w:rPr>
        <w:tab/>
        <w:t>(</w:t>
      </w:r>
      <w:r w:rsidRPr="000B3631">
        <w:rPr>
          <w:sz w:val="16"/>
          <w:szCs w:val="16"/>
        </w:rPr>
        <w:t>GUTIÉRREZ LÓPEZ, Cristina</w:t>
      </w:r>
      <w:r>
        <w:rPr>
          <w:sz w:val="16"/>
          <w:szCs w:val="16"/>
        </w:rPr>
        <w:t>)</w:t>
      </w:r>
    </w:p>
    <w:p w:rsidR="000B3631" w:rsidRPr="000B3631" w:rsidRDefault="000B3631" w:rsidP="00220937">
      <w:pPr>
        <w:spacing w:before="0" w:line="240" w:lineRule="auto"/>
        <w:ind w:left="142" w:right="-567" w:firstLine="0"/>
        <w:rPr>
          <w:sz w:val="16"/>
          <w:szCs w:val="16"/>
        </w:rPr>
      </w:pPr>
      <w:r w:rsidRPr="000B3631">
        <w:rPr>
          <w:b/>
          <w:sz w:val="16"/>
          <w:szCs w:val="16"/>
        </w:rPr>
        <w:t>Secretario</w:t>
      </w:r>
      <w:r w:rsidRPr="000B3631">
        <w:rPr>
          <w:sz w:val="16"/>
          <w:szCs w:val="16"/>
        </w:rPr>
        <w:t xml:space="preserve">: </w:t>
      </w:r>
      <w:r>
        <w:rPr>
          <w:sz w:val="16"/>
          <w:szCs w:val="16"/>
        </w:rPr>
        <w:t>DÍAZ DAPENA, Alberto</w:t>
      </w:r>
    </w:p>
    <w:p w:rsidR="005A3CB1" w:rsidRPr="00CF2926" w:rsidRDefault="005A3CB1" w:rsidP="00FD644D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CF2926">
        <w:rPr>
          <w:sz w:val="16"/>
          <w:szCs w:val="16"/>
        </w:rPr>
        <w:t>FERNÁNDEZ HUERGA, Eduardo</w:t>
      </w:r>
    </w:p>
    <w:p w:rsidR="002971EB" w:rsidRPr="00E84A3B" w:rsidRDefault="002971EB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E84A3B">
        <w:rPr>
          <w:sz w:val="16"/>
          <w:szCs w:val="16"/>
        </w:rPr>
        <w:t>GONZÁLEZ RABANAL, Nuria</w:t>
      </w:r>
    </w:p>
    <w:p w:rsidR="00E84A3B" w:rsidRDefault="00220937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HUERGA CASTRO</w:t>
      </w:r>
      <w:r w:rsidRPr="009D7053">
        <w:rPr>
          <w:sz w:val="16"/>
          <w:szCs w:val="16"/>
        </w:rPr>
        <w:t xml:space="preserve">, </w:t>
      </w:r>
      <w:r>
        <w:rPr>
          <w:sz w:val="16"/>
          <w:szCs w:val="16"/>
        </w:rPr>
        <w:t>Carmen</w:t>
      </w:r>
    </w:p>
    <w:p w:rsidR="00CF2926" w:rsidRPr="00E84A3B" w:rsidRDefault="00D91F9D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GARCÍA RAMOS, Constantino</w:t>
      </w:r>
    </w:p>
    <w:p w:rsidR="00CF2926" w:rsidRPr="00E84A3B" w:rsidRDefault="00CF2926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MENDAÑA CUERVO, Cristina</w:t>
      </w:r>
      <w:bookmarkStart w:id="0" w:name="_GoBack"/>
      <w:bookmarkEnd w:id="0"/>
    </w:p>
    <w:p w:rsidR="00CF2926" w:rsidRDefault="00D91F9D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ARIAS SAMPEDRO, Carlos</w:t>
      </w:r>
    </w:p>
    <w:p w:rsidR="00CF2926" w:rsidRDefault="00CF2926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SULE ALONSO, Mº Aránzazu</w:t>
      </w:r>
    </w:p>
    <w:p w:rsidR="00CF2926" w:rsidRDefault="00CF2926" w:rsidP="00FD644D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VALLEJO PASCUAL, María Eva</w:t>
      </w:r>
    </w:p>
    <w:p w:rsidR="00960E90" w:rsidRDefault="00960E90" w:rsidP="008C09C0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VEGA GÓMEZ, Marta</w:t>
      </w:r>
    </w:p>
    <w:p w:rsidR="000B3631" w:rsidRPr="000B3631" w:rsidRDefault="000B3631" w:rsidP="008C09C0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>VEGA ALONSO, Aurora</w:t>
      </w:r>
    </w:p>
    <w:p w:rsidR="00C77A17" w:rsidRPr="008C09C0" w:rsidRDefault="000B3631" w:rsidP="008C09C0">
      <w:pPr>
        <w:spacing w:before="0" w:after="0" w:line="240" w:lineRule="auto"/>
        <w:ind w:left="426"/>
        <w:rPr>
          <w:smallCaps/>
          <w:sz w:val="18"/>
          <w:szCs w:val="22"/>
        </w:rPr>
      </w:pPr>
      <w:r>
        <w:rPr>
          <w:sz w:val="16"/>
          <w:szCs w:val="16"/>
        </w:rPr>
        <w:t>Alumno:</w:t>
      </w:r>
      <w:r w:rsidR="008C09C0" w:rsidRPr="008C09C0">
        <w:rPr>
          <w:smallCaps/>
          <w:sz w:val="18"/>
          <w:szCs w:val="22"/>
        </w:rPr>
        <w:t xml:space="preserve"> </w:t>
      </w:r>
      <w:r w:rsidR="008C09C0" w:rsidRPr="008C09C0">
        <w:rPr>
          <w:sz w:val="16"/>
          <w:szCs w:val="16"/>
        </w:rPr>
        <w:t>UREÑA REVUELTA</w:t>
      </w:r>
      <w:r w:rsidR="008C09C0" w:rsidRPr="008C09C0">
        <w:rPr>
          <w:sz w:val="16"/>
          <w:szCs w:val="16"/>
        </w:rPr>
        <w:t>, Mario</w:t>
      </w:r>
    </w:p>
    <w:p w:rsidR="00736FCB" w:rsidRPr="000A086E" w:rsidRDefault="00736FCB" w:rsidP="00FD644D">
      <w:pPr>
        <w:spacing w:before="0" w:after="0" w:line="240" w:lineRule="auto"/>
        <w:ind w:firstLine="0"/>
        <w:jc w:val="left"/>
        <w:rPr>
          <w:strike/>
          <w:sz w:val="16"/>
          <w:szCs w:val="16"/>
        </w:rPr>
      </w:pPr>
      <w:r w:rsidRPr="00652B63">
        <w:rPr>
          <w:b/>
          <w:smallCaps/>
          <w:sz w:val="22"/>
          <w:szCs w:val="22"/>
        </w:rPr>
        <w:t>comisión para el seguimiento del sistema de</w:t>
      </w:r>
      <w:r>
        <w:rPr>
          <w:b/>
          <w:smallCaps/>
          <w:sz w:val="22"/>
          <w:szCs w:val="22"/>
        </w:rPr>
        <w:br/>
      </w:r>
      <w:r w:rsidR="008E57E8">
        <w:rPr>
          <w:b/>
          <w:smallCaps/>
          <w:sz w:val="22"/>
          <w:szCs w:val="22"/>
        </w:rPr>
        <w:t>G</w:t>
      </w:r>
      <w:r w:rsidRPr="00652B63">
        <w:rPr>
          <w:b/>
          <w:smallCaps/>
          <w:sz w:val="22"/>
          <w:szCs w:val="22"/>
        </w:rPr>
        <w:t>arantía de calidad</w:t>
      </w:r>
    </w:p>
    <w:p w:rsidR="008E57E8" w:rsidRPr="00FD644D" w:rsidRDefault="008E57E8" w:rsidP="008E57E8">
      <w:pPr>
        <w:spacing w:before="0" w:after="0" w:line="240" w:lineRule="auto"/>
        <w:ind w:left="357" w:right="-567" w:hanging="73"/>
        <w:jc w:val="left"/>
        <w:rPr>
          <w:sz w:val="16"/>
          <w:szCs w:val="16"/>
        </w:rPr>
      </w:pPr>
      <w:r w:rsidRPr="00FD644D">
        <w:rPr>
          <w:b/>
          <w:sz w:val="16"/>
          <w:szCs w:val="16"/>
        </w:rPr>
        <w:t>Presidente</w:t>
      </w:r>
      <w:r w:rsidRPr="00FD644D">
        <w:rPr>
          <w:sz w:val="16"/>
          <w:szCs w:val="16"/>
        </w:rPr>
        <w:t>: MIGUEL DÁVILA José-Ángel</w:t>
      </w:r>
    </w:p>
    <w:p w:rsidR="008E57E8" w:rsidRPr="00FD644D" w:rsidRDefault="008E57E8" w:rsidP="008E57E8">
      <w:pPr>
        <w:spacing w:before="0" w:after="0" w:line="240" w:lineRule="auto"/>
        <w:ind w:left="357" w:right="-567" w:hanging="73"/>
        <w:jc w:val="left"/>
        <w:rPr>
          <w:sz w:val="16"/>
          <w:szCs w:val="16"/>
        </w:rPr>
      </w:pPr>
      <w:r w:rsidRPr="00FD644D">
        <w:rPr>
          <w:b/>
          <w:sz w:val="16"/>
          <w:szCs w:val="16"/>
        </w:rPr>
        <w:t>Coordinador:</w:t>
      </w:r>
      <w:r w:rsidRPr="00FD644D">
        <w:rPr>
          <w:sz w:val="16"/>
          <w:szCs w:val="16"/>
        </w:rPr>
        <w:t xml:space="preserve"> HUERGA CASTRO, Carmen</w:t>
      </w:r>
    </w:p>
    <w:p w:rsidR="008E57E8" w:rsidRPr="00FD644D" w:rsidRDefault="008E57E8" w:rsidP="008E57E8">
      <w:pPr>
        <w:spacing w:before="0" w:line="240" w:lineRule="auto"/>
        <w:ind w:left="358" w:right="-567" w:hanging="74"/>
        <w:jc w:val="left"/>
        <w:rPr>
          <w:sz w:val="16"/>
          <w:szCs w:val="16"/>
        </w:rPr>
      </w:pPr>
      <w:r w:rsidRPr="00FD644D">
        <w:rPr>
          <w:b/>
          <w:sz w:val="16"/>
          <w:szCs w:val="16"/>
        </w:rPr>
        <w:t>Secretario:</w:t>
      </w:r>
      <w:r w:rsidRPr="00FD644D">
        <w:rPr>
          <w:sz w:val="16"/>
          <w:szCs w:val="16"/>
        </w:rPr>
        <w:t xml:space="preserve"> DÍAZ DAPENA, Alberto</w:t>
      </w:r>
    </w:p>
    <w:p w:rsidR="00736FCB" w:rsidRPr="00FD644D" w:rsidRDefault="00736FCB" w:rsidP="00FD644D">
      <w:pPr>
        <w:spacing w:before="0" w:after="0" w:line="240" w:lineRule="auto"/>
        <w:ind w:left="709" w:firstLine="0"/>
        <w:jc w:val="left"/>
        <w:rPr>
          <w:sz w:val="16"/>
          <w:szCs w:val="16"/>
        </w:rPr>
      </w:pPr>
      <w:r w:rsidRPr="00FD644D">
        <w:rPr>
          <w:sz w:val="16"/>
          <w:szCs w:val="16"/>
        </w:rPr>
        <w:t>CERVANTES BLANCO, Miguel</w:t>
      </w:r>
    </w:p>
    <w:p w:rsidR="008E57E8" w:rsidRPr="00FD644D" w:rsidRDefault="00736FCB" w:rsidP="00FD644D">
      <w:pPr>
        <w:spacing w:before="0" w:after="0" w:line="240" w:lineRule="auto"/>
        <w:ind w:left="709" w:firstLine="0"/>
        <w:jc w:val="left"/>
        <w:rPr>
          <w:sz w:val="16"/>
          <w:szCs w:val="16"/>
        </w:rPr>
      </w:pPr>
      <w:r w:rsidRPr="00FD644D">
        <w:rPr>
          <w:sz w:val="16"/>
          <w:szCs w:val="16"/>
        </w:rPr>
        <w:t>GONZÁLEZ ÁLVAREZ, Nuria</w:t>
      </w:r>
    </w:p>
    <w:p w:rsidR="008E57E8" w:rsidRPr="00FD644D" w:rsidRDefault="00736FCB" w:rsidP="00FD644D">
      <w:pPr>
        <w:spacing w:before="0" w:after="0" w:line="240" w:lineRule="auto"/>
        <w:ind w:left="709" w:firstLine="0"/>
        <w:jc w:val="left"/>
        <w:rPr>
          <w:sz w:val="16"/>
          <w:szCs w:val="16"/>
        </w:rPr>
      </w:pPr>
      <w:r w:rsidRPr="00FD644D">
        <w:rPr>
          <w:sz w:val="16"/>
          <w:szCs w:val="16"/>
        </w:rPr>
        <w:t>GONZÁLEZ VELASCO, Carmen</w:t>
      </w:r>
    </w:p>
    <w:p w:rsidR="00736FCB" w:rsidRPr="00FD644D" w:rsidRDefault="00736FCB" w:rsidP="00FD644D">
      <w:pPr>
        <w:spacing w:before="0" w:after="0" w:line="240" w:lineRule="auto"/>
        <w:ind w:left="709" w:firstLine="0"/>
        <w:jc w:val="left"/>
        <w:rPr>
          <w:sz w:val="16"/>
          <w:szCs w:val="16"/>
        </w:rPr>
      </w:pPr>
      <w:r w:rsidRPr="00FD644D">
        <w:rPr>
          <w:sz w:val="16"/>
          <w:szCs w:val="16"/>
        </w:rPr>
        <w:t>GUTIÉRREZ RODRÍGUEZ, Pablo</w:t>
      </w:r>
    </w:p>
    <w:p w:rsidR="00736FCB" w:rsidRPr="00FD644D" w:rsidRDefault="00736FCB" w:rsidP="00FD644D">
      <w:pPr>
        <w:spacing w:before="0" w:after="0" w:line="240" w:lineRule="auto"/>
        <w:ind w:left="709" w:firstLine="0"/>
        <w:jc w:val="left"/>
        <w:rPr>
          <w:sz w:val="16"/>
          <w:szCs w:val="16"/>
        </w:rPr>
      </w:pPr>
      <w:r w:rsidRPr="00FD644D">
        <w:rPr>
          <w:sz w:val="16"/>
          <w:szCs w:val="16"/>
        </w:rPr>
        <w:t>MURES QUINTANA, Mª. Jesús</w:t>
      </w:r>
    </w:p>
    <w:p w:rsidR="00736FCB" w:rsidRPr="00FD644D" w:rsidRDefault="00736FCB" w:rsidP="00FD644D">
      <w:pPr>
        <w:spacing w:before="0" w:after="0" w:line="240" w:lineRule="auto"/>
        <w:ind w:left="709" w:firstLine="0"/>
        <w:jc w:val="left"/>
        <w:rPr>
          <w:sz w:val="16"/>
          <w:szCs w:val="16"/>
        </w:rPr>
      </w:pPr>
      <w:r w:rsidRPr="00FD644D">
        <w:rPr>
          <w:sz w:val="16"/>
          <w:szCs w:val="16"/>
        </w:rPr>
        <w:t>PARDO FANJUL, Ana</w:t>
      </w:r>
    </w:p>
    <w:p w:rsidR="008E57E8" w:rsidRPr="00FD644D" w:rsidRDefault="00736FCB" w:rsidP="00FD644D">
      <w:pPr>
        <w:spacing w:before="0" w:after="0" w:line="240" w:lineRule="auto"/>
        <w:ind w:left="709" w:firstLine="0"/>
        <w:jc w:val="left"/>
        <w:rPr>
          <w:sz w:val="16"/>
          <w:szCs w:val="16"/>
        </w:rPr>
      </w:pPr>
      <w:r w:rsidRPr="00FD644D">
        <w:rPr>
          <w:sz w:val="16"/>
          <w:szCs w:val="16"/>
        </w:rPr>
        <w:t>RODRÍGUEZ SANTOS, Carmen</w:t>
      </w:r>
    </w:p>
    <w:p w:rsidR="008E57E8" w:rsidRPr="00FD644D" w:rsidRDefault="00736FCB" w:rsidP="00FD644D">
      <w:pPr>
        <w:spacing w:before="0" w:after="0" w:line="240" w:lineRule="auto"/>
        <w:ind w:left="709" w:firstLine="0"/>
        <w:jc w:val="left"/>
        <w:rPr>
          <w:sz w:val="16"/>
          <w:szCs w:val="16"/>
        </w:rPr>
      </w:pPr>
      <w:r w:rsidRPr="00FD644D">
        <w:rPr>
          <w:sz w:val="16"/>
          <w:szCs w:val="16"/>
        </w:rPr>
        <w:t>SIERRA FERNÁNDEZ, Pilar</w:t>
      </w:r>
    </w:p>
    <w:p w:rsidR="00E37B22" w:rsidRDefault="00736FCB" w:rsidP="00E37B22">
      <w:pPr>
        <w:spacing w:before="0" w:after="0" w:line="240" w:lineRule="auto"/>
        <w:ind w:left="709" w:firstLine="0"/>
        <w:jc w:val="left"/>
        <w:rPr>
          <w:sz w:val="16"/>
          <w:szCs w:val="16"/>
        </w:rPr>
      </w:pPr>
      <w:r w:rsidRPr="00FD644D">
        <w:rPr>
          <w:sz w:val="16"/>
          <w:szCs w:val="16"/>
        </w:rPr>
        <w:t>VEGA ALONSO, Aurora</w:t>
      </w:r>
      <w:r w:rsidR="00E37B22" w:rsidRPr="00E37B22">
        <w:rPr>
          <w:sz w:val="16"/>
          <w:szCs w:val="16"/>
        </w:rPr>
        <w:t xml:space="preserve"> </w:t>
      </w:r>
    </w:p>
    <w:p w:rsidR="008C09C0" w:rsidRPr="008C09C0" w:rsidRDefault="008C09C0" w:rsidP="008C09C0">
      <w:pPr>
        <w:spacing w:before="0" w:after="0" w:line="240" w:lineRule="auto"/>
        <w:ind w:left="426"/>
        <w:rPr>
          <w:smallCaps/>
          <w:sz w:val="18"/>
          <w:szCs w:val="22"/>
        </w:rPr>
      </w:pPr>
      <w:r>
        <w:rPr>
          <w:sz w:val="16"/>
          <w:szCs w:val="16"/>
        </w:rPr>
        <w:t>Alumno:</w:t>
      </w:r>
      <w:r w:rsidRPr="008C09C0">
        <w:rPr>
          <w:smallCaps/>
          <w:sz w:val="18"/>
          <w:szCs w:val="22"/>
        </w:rPr>
        <w:t xml:space="preserve"> </w:t>
      </w:r>
      <w:r w:rsidRPr="008C09C0">
        <w:rPr>
          <w:sz w:val="16"/>
          <w:szCs w:val="16"/>
        </w:rPr>
        <w:t>UREÑA REVUELTA, Mario</w:t>
      </w:r>
    </w:p>
    <w:p w:rsidR="00E37B22" w:rsidRPr="00E37B22" w:rsidRDefault="00E37B22" w:rsidP="00E37B22">
      <w:pPr>
        <w:spacing w:before="0" w:after="0" w:line="240" w:lineRule="auto"/>
        <w:ind w:left="709" w:firstLine="0"/>
        <w:jc w:val="left"/>
        <w:rPr>
          <w:sz w:val="4"/>
          <w:szCs w:val="4"/>
        </w:rPr>
      </w:pPr>
      <w:r w:rsidRPr="00FD644D">
        <w:rPr>
          <w:sz w:val="16"/>
          <w:szCs w:val="16"/>
        </w:rPr>
        <w:t>Representante de la oficina de calidad</w:t>
      </w:r>
    </w:p>
    <w:p w:rsidR="00AB3E3C" w:rsidRPr="00220937" w:rsidRDefault="00394D85" w:rsidP="00652B63">
      <w:pPr>
        <w:spacing w:before="0" w:line="240" w:lineRule="auto"/>
        <w:ind w:firstLine="0"/>
        <w:rPr>
          <w:b/>
          <w:smallCaps/>
          <w:sz w:val="22"/>
          <w:szCs w:val="22"/>
        </w:rPr>
      </w:pPr>
      <w:r w:rsidRPr="00E021C5">
        <w:rPr>
          <w:sz w:val="2"/>
          <w:szCs w:val="2"/>
        </w:rPr>
        <w:br w:type="column"/>
      </w:r>
      <w:r w:rsidR="00AB3E3C" w:rsidRPr="00220937">
        <w:rPr>
          <w:b/>
          <w:smallCaps/>
          <w:sz w:val="22"/>
          <w:szCs w:val="22"/>
        </w:rPr>
        <w:t>comisión de biblioteca</w:t>
      </w:r>
    </w:p>
    <w:p w:rsidR="005D7D61" w:rsidRPr="005D7D61" w:rsidRDefault="005D7D61" w:rsidP="00220937">
      <w:pPr>
        <w:spacing w:before="0" w:after="0" w:line="240" w:lineRule="auto"/>
        <w:ind w:left="142" w:firstLine="0"/>
        <w:jc w:val="left"/>
        <w:rPr>
          <w:sz w:val="16"/>
          <w:szCs w:val="16"/>
        </w:rPr>
      </w:pPr>
      <w:r w:rsidRPr="005D7D61">
        <w:rPr>
          <w:b/>
          <w:sz w:val="16"/>
          <w:szCs w:val="16"/>
        </w:rPr>
        <w:t>Presidente</w:t>
      </w:r>
      <w:r w:rsidRPr="005D7D61">
        <w:rPr>
          <w:sz w:val="16"/>
          <w:szCs w:val="16"/>
        </w:rPr>
        <w:t xml:space="preserve">: MIGUEL DÁVILA José-Ángel </w:t>
      </w:r>
    </w:p>
    <w:p w:rsidR="005D7D61" w:rsidRPr="005D7D61" w:rsidRDefault="005D7D61" w:rsidP="00220937">
      <w:pPr>
        <w:spacing w:before="0" w:line="240" w:lineRule="auto"/>
        <w:ind w:left="142" w:right="-567" w:firstLine="0"/>
        <w:rPr>
          <w:sz w:val="16"/>
          <w:szCs w:val="16"/>
        </w:rPr>
      </w:pPr>
      <w:r w:rsidRPr="005D7D61">
        <w:rPr>
          <w:b/>
          <w:sz w:val="16"/>
          <w:szCs w:val="16"/>
        </w:rPr>
        <w:t>Secretario</w:t>
      </w:r>
      <w:r w:rsidRPr="005D7D61">
        <w:rPr>
          <w:sz w:val="16"/>
          <w:szCs w:val="16"/>
        </w:rPr>
        <w:t>: DÍAZ DAPENA, Alberto</w:t>
      </w:r>
    </w:p>
    <w:p w:rsidR="00573D92" w:rsidRPr="000A086E" w:rsidRDefault="00573D92" w:rsidP="00220937">
      <w:pPr>
        <w:spacing w:before="0" w:after="0" w:line="240" w:lineRule="auto"/>
        <w:ind w:left="142" w:firstLine="0"/>
        <w:rPr>
          <w:strike/>
          <w:sz w:val="2"/>
          <w:szCs w:val="2"/>
        </w:rPr>
      </w:pPr>
    </w:p>
    <w:p w:rsidR="005A3CB1" w:rsidRPr="005D7D61" w:rsidRDefault="005A3CB1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BLANCO ALONSO, Pilar</w:t>
      </w:r>
    </w:p>
    <w:p w:rsidR="005D7D61" w:rsidRDefault="005D7D61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>
        <w:rPr>
          <w:sz w:val="16"/>
          <w:szCs w:val="16"/>
        </w:rPr>
        <w:t>CASTAÑO GUTIÉRREZ, Francisco Javier</w:t>
      </w:r>
    </w:p>
    <w:p w:rsidR="005D7D61" w:rsidRPr="005D7D61" w:rsidRDefault="00CF2926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>
        <w:rPr>
          <w:sz w:val="16"/>
          <w:szCs w:val="16"/>
        </w:rPr>
        <w:t>FERNÁNDEZ GAGO, Roberto</w:t>
      </w:r>
    </w:p>
    <w:p w:rsidR="00107FA0" w:rsidRDefault="00107FA0" w:rsidP="00107FA0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HIDALGO GONZÁLEZ, Cristina</w:t>
      </w:r>
    </w:p>
    <w:p w:rsidR="00107FA0" w:rsidRDefault="00107FA0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LANERO CARRIZO, Ana</w:t>
      </w:r>
    </w:p>
    <w:p w:rsidR="0000189B" w:rsidRDefault="0000189B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MORALA GÓMEZ, Belén</w:t>
      </w:r>
    </w:p>
    <w:p w:rsidR="005A3CB1" w:rsidRPr="005D7D61" w:rsidRDefault="005A3CB1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5D7D61">
        <w:rPr>
          <w:sz w:val="16"/>
          <w:szCs w:val="16"/>
        </w:rPr>
        <w:t>SALVADOR CHAMORRO, Ana</w:t>
      </w:r>
    </w:p>
    <w:p w:rsidR="0000189B" w:rsidRPr="00E84A3B" w:rsidRDefault="0000189B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E84A3B">
        <w:rPr>
          <w:sz w:val="16"/>
          <w:szCs w:val="16"/>
        </w:rPr>
        <w:t>GARCÍA CASADO, Mª del Mar</w:t>
      </w:r>
    </w:p>
    <w:p w:rsidR="00E84A3B" w:rsidRDefault="00E84A3B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Alumno:</w:t>
      </w:r>
      <w:r w:rsidR="008C09C0">
        <w:rPr>
          <w:sz w:val="16"/>
          <w:szCs w:val="16"/>
        </w:rPr>
        <w:t xml:space="preserve"> </w:t>
      </w:r>
      <w:r w:rsidR="008C09C0" w:rsidRPr="008C09C0">
        <w:rPr>
          <w:smallCaps/>
          <w:sz w:val="16"/>
          <w:szCs w:val="16"/>
        </w:rPr>
        <w:t>GARCÍA ALLER</w:t>
      </w:r>
      <w:r w:rsidR="008C09C0" w:rsidRPr="008C09C0">
        <w:rPr>
          <w:smallCaps/>
          <w:sz w:val="16"/>
          <w:szCs w:val="16"/>
        </w:rPr>
        <w:t xml:space="preserve">, </w:t>
      </w:r>
      <w:r w:rsidR="008C09C0" w:rsidRPr="008C09C0">
        <w:rPr>
          <w:sz w:val="16"/>
          <w:szCs w:val="16"/>
        </w:rPr>
        <w:t>Andrea</w:t>
      </w:r>
    </w:p>
    <w:p w:rsidR="00E84A3B" w:rsidRDefault="00E84A3B" w:rsidP="00E84A3B">
      <w:pPr>
        <w:spacing w:before="0" w:after="0" w:line="240" w:lineRule="auto"/>
        <w:ind w:firstLine="0"/>
        <w:jc w:val="left"/>
        <w:rPr>
          <w:sz w:val="16"/>
          <w:szCs w:val="16"/>
        </w:rPr>
      </w:pPr>
    </w:p>
    <w:p w:rsidR="0077308E" w:rsidRPr="00220937" w:rsidRDefault="0077308E" w:rsidP="00652B63">
      <w:pPr>
        <w:spacing w:before="0" w:line="240" w:lineRule="auto"/>
        <w:ind w:firstLine="0"/>
        <w:rPr>
          <w:b/>
          <w:smallCaps/>
          <w:sz w:val="22"/>
          <w:szCs w:val="22"/>
        </w:rPr>
      </w:pPr>
      <w:r w:rsidRPr="00220937">
        <w:rPr>
          <w:b/>
          <w:smallCaps/>
          <w:sz w:val="22"/>
          <w:szCs w:val="22"/>
        </w:rPr>
        <w:t>comisión de trabajos fin de grado</w:t>
      </w:r>
    </w:p>
    <w:p w:rsidR="00E84A3B" w:rsidRPr="00E84A3B" w:rsidRDefault="00E84A3B" w:rsidP="00220937">
      <w:pPr>
        <w:spacing w:before="0" w:after="0" w:line="240" w:lineRule="auto"/>
        <w:ind w:left="142" w:firstLine="0"/>
        <w:jc w:val="left"/>
        <w:rPr>
          <w:sz w:val="16"/>
          <w:szCs w:val="16"/>
        </w:rPr>
      </w:pPr>
      <w:r w:rsidRPr="00E84A3B">
        <w:rPr>
          <w:b/>
          <w:sz w:val="16"/>
          <w:szCs w:val="16"/>
        </w:rPr>
        <w:t>President</w:t>
      </w:r>
      <w:r>
        <w:rPr>
          <w:b/>
          <w:sz w:val="16"/>
          <w:szCs w:val="16"/>
        </w:rPr>
        <w:t>a</w:t>
      </w:r>
      <w:r w:rsidRPr="00E84A3B">
        <w:rPr>
          <w:sz w:val="16"/>
          <w:szCs w:val="16"/>
        </w:rPr>
        <w:t>: GUTIÉRREZ LÓPEZ, Cristina</w:t>
      </w:r>
    </w:p>
    <w:p w:rsidR="00E84A3B" w:rsidRPr="00E84A3B" w:rsidRDefault="00E84A3B" w:rsidP="00220937">
      <w:pPr>
        <w:spacing w:before="0" w:line="240" w:lineRule="auto"/>
        <w:ind w:left="142" w:right="-567" w:firstLine="0"/>
        <w:rPr>
          <w:sz w:val="16"/>
          <w:szCs w:val="16"/>
        </w:rPr>
      </w:pPr>
      <w:r w:rsidRPr="00E84A3B">
        <w:rPr>
          <w:b/>
          <w:sz w:val="16"/>
          <w:szCs w:val="16"/>
        </w:rPr>
        <w:t>Secretario</w:t>
      </w:r>
      <w:r w:rsidRPr="00E84A3B">
        <w:rPr>
          <w:sz w:val="16"/>
          <w:szCs w:val="16"/>
        </w:rPr>
        <w:t xml:space="preserve">: </w:t>
      </w:r>
      <w:r w:rsidR="00D91F9D" w:rsidRPr="005D7D61">
        <w:rPr>
          <w:sz w:val="16"/>
          <w:szCs w:val="16"/>
        </w:rPr>
        <w:t>DÍAZ DAPENA, Alberto</w:t>
      </w:r>
    </w:p>
    <w:p w:rsidR="0077308E" w:rsidRPr="000A086E" w:rsidRDefault="0077308E" w:rsidP="00220937">
      <w:pPr>
        <w:spacing w:before="0" w:after="0" w:line="240" w:lineRule="auto"/>
        <w:ind w:left="142" w:firstLine="0"/>
        <w:rPr>
          <w:strike/>
          <w:sz w:val="2"/>
          <w:szCs w:val="2"/>
        </w:rPr>
      </w:pPr>
    </w:p>
    <w:p w:rsidR="0077308E" w:rsidRPr="00E84A3B" w:rsidRDefault="0077308E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E84A3B">
        <w:rPr>
          <w:sz w:val="16"/>
          <w:szCs w:val="16"/>
        </w:rPr>
        <w:t>HERRERA, Danny Liliana</w:t>
      </w:r>
    </w:p>
    <w:p w:rsidR="00D91F9D" w:rsidRDefault="00D91F9D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>GODOS DÍEZ, José Luis</w:t>
      </w:r>
    </w:p>
    <w:p w:rsidR="0077308E" w:rsidRPr="00E84A3B" w:rsidRDefault="0077308E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E84A3B">
        <w:rPr>
          <w:sz w:val="16"/>
          <w:szCs w:val="16"/>
        </w:rPr>
        <w:t>MACÍAS VÁZQUEZ, Alfredo</w:t>
      </w:r>
    </w:p>
    <w:p w:rsidR="0077308E" w:rsidRPr="00E84A3B" w:rsidRDefault="0077308E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E84A3B">
        <w:rPr>
          <w:sz w:val="16"/>
          <w:szCs w:val="16"/>
        </w:rPr>
        <w:t>TASCÓN FERNÁNDEZ, Mª. Teresa</w:t>
      </w:r>
    </w:p>
    <w:p w:rsidR="005D7D61" w:rsidRPr="00E84A3B" w:rsidRDefault="005D7D61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E84A3B">
        <w:rPr>
          <w:sz w:val="16"/>
          <w:szCs w:val="16"/>
        </w:rPr>
        <w:t>VALDUNCIEL BUSTOS, Laura</w:t>
      </w:r>
    </w:p>
    <w:p w:rsidR="0077308E" w:rsidRPr="00E84A3B" w:rsidRDefault="0077308E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E84A3B">
        <w:rPr>
          <w:sz w:val="16"/>
          <w:szCs w:val="16"/>
        </w:rPr>
        <w:t>VÁZQUEZ BURGUETE, José Luis</w:t>
      </w:r>
    </w:p>
    <w:p w:rsidR="00E84A3B" w:rsidRPr="000B3631" w:rsidRDefault="00E84A3B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>VEGA ALONSO, Aurora</w:t>
      </w:r>
    </w:p>
    <w:p w:rsidR="008C09C0" w:rsidRDefault="008C09C0" w:rsidP="008C09C0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 xml:space="preserve">Alumno: </w:t>
      </w:r>
      <w:r w:rsidRPr="008C09C0">
        <w:rPr>
          <w:smallCaps/>
          <w:sz w:val="16"/>
          <w:szCs w:val="16"/>
        </w:rPr>
        <w:t xml:space="preserve">GARCÍA ALLER, </w:t>
      </w:r>
      <w:r w:rsidRPr="008C09C0">
        <w:rPr>
          <w:sz w:val="16"/>
          <w:szCs w:val="16"/>
        </w:rPr>
        <w:t>Andrea</w:t>
      </w:r>
    </w:p>
    <w:p w:rsidR="00E84A3B" w:rsidRPr="000A086E" w:rsidRDefault="00E84A3B" w:rsidP="009C7705">
      <w:pPr>
        <w:spacing w:before="0" w:after="0" w:line="240" w:lineRule="auto"/>
        <w:ind w:left="566" w:firstLine="0"/>
        <w:jc w:val="left"/>
        <w:rPr>
          <w:strike/>
          <w:sz w:val="16"/>
          <w:szCs w:val="16"/>
        </w:rPr>
      </w:pPr>
    </w:p>
    <w:p w:rsidR="007E7A3B" w:rsidRPr="00220937" w:rsidRDefault="007E7A3B" w:rsidP="00652B63">
      <w:pPr>
        <w:spacing w:before="0" w:line="240" w:lineRule="auto"/>
        <w:ind w:firstLine="0"/>
        <w:rPr>
          <w:b/>
          <w:smallCaps/>
          <w:sz w:val="22"/>
          <w:szCs w:val="22"/>
        </w:rPr>
      </w:pPr>
      <w:r w:rsidRPr="00220937">
        <w:rPr>
          <w:b/>
          <w:smallCaps/>
          <w:sz w:val="22"/>
          <w:szCs w:val="22"/>
        </w:rPr>
        <w:t>comisión t</w:t>
      </w:r>
      <w:r w:rsidR="00A03A10" w:rsidRPr="00220937">
        <w:rPr>
          <w:b/>
          <w:smallCaps/>
          <w:sz w:val="22"/>
          <w:szCs w:val="22"/>
        </w:rPr>
        <w:t xml:space="preserve">écnica </w:t>
      </w:r>
      <w:r w:rsidRPr="00220937">
        <w:rPr>
          <w:b/>
          <w:smallCaps/>
          <w:sz w:val="22"/>
          <w:szCs w:val="22"/>
        </w:rPr>
        <w:t xml:space="preserve">de reconocimiento y </w:t>
      </w:r>
      <w:proofErr w:type="spellStart"/>
      <w:r w:rsidRPr="00220937">
        <w:rPr>
          <w:b/>
          <w:smallCaps/>
          <w:sz w:val="22"/>
          <w:szCs w:val="22"/>
        </w:rPr>
        <w:t>transf</w:t>
      </w:r>
      <w:proofErr w:type="spellEnd"/>
      <w:r w:rsidR="00A03A10" w:rsidRPr="00220937">
        <w:rPr>
          <w:b/>
          <w:smallCaps/>
          <w:sz w:val="22"/>
          <w:szCs w:val="22"/>
        </w:rPr>
        <w:t>.</w:t>
      </w:r>
      <w:r w:rsidR="00736FCB">
        <w:rPr>
          <w:b/>
          <w:smallCaps/>
          <w:sz w:val="22"/>
          <w:szCs w:val="22"/>
        </w:rPr>
        <w:br/>
      </w:r>
      <w:r w:rsidRPr="00220937">
        <w:rPr>
          <w:b/>
          <w:smallCaps/>
          <w:sz w:val="22"/>
          <w:szCs w:val="22"/>
        </w:rPr>
        <w:t>de créditos</w:t>
      </w:r>
    </w:p>
    <w:p w:rsidR="005D7D61" w:rsidRPr="005D7D61" w:rsidRDefault="005D7D61" w:rsidP="00220937">
      <w:pPr>
        <w:spacing w:before="0" w:after="0" w:line="240" w:lineRule="auto"/>
        <w:ind w:left="142" w:firstLine="0"/>
        <w:jc w:val="left"/>
        <w:rPr>
          <w:sz w:val="16"/>
          <w:szCs w:val="16"/>
        </w:rPr>
      </w:pPr>
      <w:r w:rsidRPr="005D7D61">
        <w:rPr>
          <w:b/>
          <w:sz w:val="16"/>
          <w:szCs w:val="16"/>
        </w:rPr>
        <w:t>Presidente</w:t>
      </w:r>
      <w:r w:rsidRPr="005D7D61">
        <w:rPr>
          <w:sz w:val="16"/>
          <w:szCs w:val="16"/>
        </w:rPr>
        <w:t xml:space="preserve">: MIGUEL DÁVILA José-Ángel </w:t>
      </w:r>
    </w:p>
    <w:p w:rsidR="005D7D61" w:rsidRPr="005D7D61" w:rsidRDefault="005D7D61" w:rsidP="00220937">
      <w:pPr>
        <w:spacing w:before="0" w:line="240" w:lineRule="auto"/>
        <w:ind w:left="142" w:right="-567" w:firstLine="0"/>
        <w:rPr>
          <w:sz w:val="16"/>
          <w:szCs w:val="16"/>
        </w:rPr>
      </w:pPr>
      <w:r w:rsidRPr="005D7D61">
        <w:rPr>
          <w:b/>
          <w:sz w:val="16"/>
          <w:szCs w:val="16"/>
        </w:rPr>
        <w:t>Secretario</w:t>
      </w:r>
      <w:r w:rsidRPr="005D7D61">
        <w:rPr>
          <w:sz w:val="16"/>
          <w:szCs w:val="16"/>
        </w:rPr>
        <w:t>: DÍAZ DAPENA, Alberto</w:t>
      </w:r>
    </w:p>
    <w:p w:rsidR="007E7A3B" w:rsidRPr="00220937" w:rsidRDefault="007E7A3B" w:rsidP="009C7705">
      <w:pPr>
        <w:spacing w:before="0" w:after="0" w:line="240" w:lineRule="auto"/>
        <w:ind w:left="862" w:hanging="153"/>
        <w:rPr>
          <w:sz w:val="16"/>
          <w:szCs w:val="16"/>
        </w:rPr>
      </w:pPr>
      <w:r w:rsidRPr="00220937">
        <w:rPr>
          <w:sz w:val="16"/>
          <w:szCs w:val="16"/>
        </w:rPr>
        <w:t>CERVANTES BLANCO, Miguel</w:t>
      </w:r>
    </w:p>
    <w:p w:rsidR="007E7A3B" w:rsidRPr="00220937" w:rsidRDefault="00C4553E" w:rsidP="009C7705">
      <w:pPr>
        <w:spacing w:before="0" w:after="0" w:line="240" w:lineRule="auto"/>
        <w:ind w:left="862" w:hanging="153"/>
        <w:rPr>
          <w:sz w:val="16"/>
          <w:szCs w:val="16"/>
        </w:rPr>
      </w:pPr>
      <w:r w:rsidRPr="00220937">
        <w:rPr>
          <w:sz w:val="16"/>
          <w:szCs w:val="16"/>
        </w:rPr>
        <w:t>GONZÁLEZ ÁLVAREZ</w:t>
      </w:r>
      <w:r w:rsidR="007E7A3B" w:rsidRPr="00220937">
        <w:rPr>
          <w:sz w:val="16"/>
          <w:szCs w:val="16"/>
        </w:rPr>
        <w:t xml:space="preserve">, </w:t>
      </w:r>
      <w:r w:rsidRPr="00220937">
        <w:rPr>
          <w:sz w:val="16"/>
          <w:szCs w:val="16"/>
        </w:rPr>
        <w:t>Nuria</w:t>
      </w:r>
    </w:p>
    <w:p w:rsidR="00030C29" w:rsidRPr="00220937" w:rsidRDefault="00030C29" w:rsidP="009C7705">
      <w:pPr>
        <w:spacing w:before="0" w:after="0" w:line="240" w:lineRule="auto"/>
        <w:ind w:left="862" w:hanging="153"/>
        <w:jc w:val="left"/>
        <w:rPr>
          <w:sz w:val="16"/>
          <w:szCs w:val="14"/>
        </w:rPr>
      </w:pPr>
      <w:r w:rsidRPr="00220937">
        <w:rPr>
          <w:sz w:val="16"/>
          <w:szCs w:val="14"/>
        </w:rPr>
        <w:t>GONZÁLEZ VELASCO, Carmen</w:t>
      </w:r>
    </w:p>
    <w:p w:rsidR="00A7448C" w:rsidRPr="00220937" w:rsidRDefault="00A7448C" w:rsidP="009C7705">
      <w:pPr>
        <w:spacing w:before="0" w:after="0" w:line="240" w:lineRule="auto"/>
        <w:ind w:left="862" w:hanging="153"/>
        <w:rPr>
          <w:sz w:val="16"/>
          <w:szCs w:val="16"/>
        </w:rPr>
      </w:pPr>
      <w:r w:rsidRPr="00220937">
        <w:rPr>
          <w:sz w:val="16"/>
          <w:szCs w:val="16"/>
        </w:rPr>
        <w:t>GUTIÉRREZ RODRÍGUEZ, Pablo</w:t>
      </w:r>
    </w:p>
    <w:p w:rsidR="005A3CB1" w:rsidRPr="00220937" w:rsidRDefault="005A3CB1" w:rsidP="009C7705">
      <w:pPr>
        <w:spacing w:before="0" w:after="0" w:line="240" w:lineRule="auto"/>
        <w:ind w:left="862" w:hanging="153"/>
        <w:rPr>
          <w:sz w:val="16"/>
          <w:szCs w:val="16"/>
        </w:rPr>
      </w:pPr>
      <w:r w:rsidRPr="00220937">
        <w:rPr>
          <w:sz w:val="16"/>
          <w:szCs w:val="16"/>
        </w:rPr>
        <w:t>MURES QUINTANA, Mª. Jesús</w:t>
      </w:r>
    </w:p>
    <w:p w:rsidR="0001760D" w:rsidRPr="00220937" w:rsidRDefault="0001760D" w:rsidP="009C7705">
      <w:pPr>
        <w:spacing w:before="0" w:after="0" w:line="240" w:lineRule="auto"/>
        <w:ind w:left="862" w:hanging="153"/>
        <w:rPr>
          <w:sz w:val="16"/>
          <w:szCs w:val="16"/>
        </w:rPr>
      </w:pPr>
      <w:r w:rsidRPr="00220937">
        <w:rPr>
          <w:sz w:val="16"/>
          <w:szCs w:val="16"/>
        </w:rPr>
        <w:t>PARDO FANJUL, Ana</w:t>
      </w:r>
    </w:p>
    <w:p w:rsidR="00D5543F" w:rsidRPr="00220937" w:rsidRDefault="00D5543F" w:rsidP="009C7705">
      <w:pPr>
        <w:spacing w:before="0" w:after="0" w:line="240" w:lineRule="auto"/>
        <w:ind w:left="862" w:hanging="153"/>
        <w:rPr>
          <w:sz w:val="16"/>
          <w:szCs w:val="16"/>
        </w:rPr>
      </w:pPr>
      <w:r w:rsidRPr="00220937">
        <w:rPr>
          <w:sz w:val="16"/>
          <w:szCs w:val="16"/>
        </w:rPr>
        <w:t>RODRÍGUEZ SANTOS, Carmen</w:t>
      </w:r>
    </w:p>
    <w:p w:rsidR="009C7705" w:rsidRDefault="00122871" w:rsidP="009C7705">
      <w:pPr>
        <w:spacing w:before="0" w:after="0" w:line="240" w:lineRule="auto"/>
        <w:ind w:left="862" w:hanging="153"/>
        <w:rPr>
          <w:sz w:val="16"/>
          <w:szCs w:val="16"/>
        </w:rPr>
      </w:pPr>
      <w:r w:rsidRPr="00220937">
        <w:rPr>
          <w:sz w:val="16"/>
          <w:szCs w:val="16"/>
        </w:rPr>
        <w:t>SIERRA FERNÁNDEZ</w:t>
      </w:r>
      <w:r w:rsidR="007E7A3B" w:rsidRPr="00220937">
        <w:rPr>
          <w:sz w:val="16"/>
          <w:szCs w:val="16"/>
        </w:rPr>
        <w:t xml:space="preserve">, </w:t>
      </w:r>
      <w:r w:rsidRPr="00220937">
        <w:rPr>
          <w:sz w:val="16"/>
          <w:szCs w:val="16"/>
        </w:rPr>
        <w:t>Pilar</w:t>
      </w:r>
    </w:p>
    <w:p w:rsidR="009C7705" w:rsidRDefault="007E7A3B" w:rsidP="009C7705">
      <w:pPr>
        <w:spacing w:before="0" w:after="0" w:line="240" w:lineRule="auto"/>
        <w:ind w:left="862" w:hanging="153"/>
        <w:rPr>
          <w:sz w:val="16"/>
          <w:szCs w:val="16"/>
        </w:rPr>
      </w:pPr>
      <w:r w:rsidRPr="00E84A3B">
        <w:rPr>
          <w:sz w:val="16"/>
          <w:szCs w:val="16"/>
        </w:rPr>
        <w:t>VEGA ALONSO, Aurora</w:t>
      </w:r>
    </w:p>
    <w:p w:rsidR="008C09C0" w:rsidRDefault="008C09C0" w:rsidP="008C09C0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 xml:space="preserve">Alumno: </w:t>
      </w:r>
      <w:r w:rsidRPr="00674227">
        <w:rPr>
          <w:smallCaps/>
          <w:sz w:val="18"/>
          <w:szCs w:val="22"/>
        </w:rPr>
        <w:t xml:space="preserve">RODRÍGUEZ MUÑOZ, </w:t>
      </w:r>
      <w:r w:rsidRPr="008C09C0">
        <w:rPr>
          <w:sz w:val="16"/>
          <w:szCs w:val="16"/>
        </w:rPr>
        <w:t>Luis Manuel</w:t>
      </w:r>
    </w:p>
    <w:p w:rsidR="00AB3E3C" w:rsidRPr="00220937" w:rsidRDefault="0000189B" w:rsidP="00652B63">
      <w:pPr>
        <w:spacing w:before="0" w:line="240" w:lineRule="auto"/>
        <w:ind w:firstLine="0"/>
        <w:rPr>
          <w:b/>
          <w:smallCaps/>
          <w:sz w:val="22"/>
          <w:szCs w:val="22"/>
        </w:rPr>
      </w:pPr>
      <w:r w:rsidRPr="00220937">
        <w:rPr>
          <w:strike/>
          <w:sz w:val="16"/>
          <w:szCs w:val="16"/>
        </w:rPr>
        <w:br w:type="column"/>
      </w:r>
      <w:r w:rsidR="00AB3E3C" w:rsidRPr="00220937">
        <w:rPr>
          <w:b/>
          <w:smallCaps/>
          <w:sz w:val="22"/>
          <w:szCs w:val="22"/>
        </w:rPr>
        <w:t>comisión de programas de intercambio</w:t>
      </w:r>
    </w:p>
    <w:p w:rsidR="005D7D61" w:rsidRPr="005D7D61" w:rsidRDefault="005D7D61" w:rsidP="00652B63">
      <w:pPr>
        <w:spacing w:before="0" w:after="0" w:line="240" w:lineRule="auto"/>
        <w:ind w:left="142" w:firstLine="0"/>
        <w:jc w:val="left"/>
        <w:rPr>
          <w:sz w:val="16"/>
          <w:szCs w:val="16"/>
        </w:rPr>
      </w:pPr>
      <w:r w:rsidRPr="005D7D61">
        <w:rPr>
          <w:b/>
          <w:sz w:val="16"/>
          <w:szCs w:val="16"/>
        </w:rPr>
        <w:t>Presidente</w:t>
      </w:r>
      <w:r w:rsidRPr="005D7D61">
        <w:rPr>
          <w:sz w:val="16"/>
          <w:szCs w:val="16"/>
        </w:rPr>
        <w:t xml:space="preserve">: MIGUEL DÁVILA José-Ángel </w:t>
      </w:r>
    </w:p>
    <w:p w:rsidR="005D7D61" w:rsidRPr="000B3631" w:rsidRDefault="005D7D61" w:rsidP="00652B63">
      <w:pPr>
        <w:spacing w:before="0" w:after="0" w:line="240" w:lineRule="auto"/>
        <w:ind w:left="142" w:firstLine="0"/>
        <w:jc w:val="left"/>
        <w:rPr>
          <w:sz w:val="16"/>
          <w:szCs w:val="16"/>
        </w:rPr>
      </w:pPr>
      <w:r>
        <w:rPr>
          <w:sz w:val="16"/>
          <w:szCs w:val="16"/>
        </w:rPr>
        <w:tab/>
        <w:t>(DIEZ MARTÍNEZ, Mario)</w:t>
      </w:r>
    </w:p>
    <w:p w:rsidR="005D7D61" w:rsidRPr="005D7D61" w:rsidRDefault="005D7D61" w:rsidP="00652B63">
      <w:pPr>
        <w:spacing w:before="0" w:line="240" w:lineRule="auto"/>
        <w:ind w:left="142" w:right="-567" w:firstLine="0"/>
        <w:rPr>
          <w:sz w:val="16"/>
          <w:szCs w:val="16"/>
        </w:rPr>
      </w:pPr>
      <w:r w:rsidRPr="005D7D61">
        <w:rPr>
          <w:b/>
          <w:sz w:val="16"/>
          <w:szCs w:val="16"/>
        </w:rPr>
        <w:t>Secretario</w:t>
      </w:r>
      <w:r w:rsidRPr="005D7D61">
        <w:rPr>
          <w:sz w:val="16"/>
          <w:szCs w:val="16"/>
        </w:rPr>
        <w:t>: DÍAZ DAPENA, Alberto</w:t>
      </w:r>
    </w:p>
    <w:p w:rsidR="006A3E03" w:rsidRPr="005D7D61" w:rsidRDefault="006A3E03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ALONSO MARTÍNEZ, Daniel</w:t>
      </w:r>
    </w:p>
    <w:p w:rsidR="006B4560" w:rsidRPr="005D7D61" w:rsidRDefault="006B4560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ÁLVAREZ FOLGUERAS, Cristina</w:t>
      </w:r>
    </w:p>
    <w:p w:rsidR="00AB3E3C" w:rsidRPr="005D7D61" w:rsidRDefault="00AB3E3C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CABEZA GARCÍA, Laura</w:t>
      </w:r>
    </w:p>
    <w:p w:rsidR="005D7D61" w:rsidRDefault="005D7D61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 xml:space="preserve">CASTRO </w:t>
      </w:r>
      <w:proofErr w:type="spellStart"/>
      <w:r>
        <w:rPr>
          <w:sz w:val="16"/>
          <w:szCs w:val="16"/>
        </w:rPr>
        <w:t>CASTRO</w:t>
      </w:r>
      <w:proofErr w:type="spellEnd"/>
      <w:r>
        <w:rPr>
          <w:sz w:val="16"/>
          <w:szCs w:val="16"/>
        </w:rPr>
        <w:t>, Paula</w:t>
      </w:r>
    </w:p>
    <w:p w:rsidR="006A3E03" w:rsidRPr="005D7D61" w:rsidRDefault="006A3E03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GONZÁLEZ FERNÁNDEZ, Marcos</w:t>
      </w:r>
    </w:p>
    <w:p w:rsidR="006A3E03" w:rsidRPr="005D7D61" w:rsidRDefault="006A3E03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 xml:space="preserve">JIMÉNEZ </w:t>
      </w:r>
      <w:r w:rsidR="00C817F6" w:rsidRPr="005D7D61">
        <w:rPr>
          <w:sz w:val="16"/>
          <w:szCs w:val="16"/>
        </w:rPr>
        <w:t>PARRA, Beatriz</w:t>
      </w:r>
    </w:p>
    <w:p w:rsidR="006B4560" w:rsidRPr="005D7D61" w:rsidRDefault="006B4560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PEDAUGA SÁNCHEZ, Luis Enrique</w:t>
      </w:r>
    </w:p>
    <w:p w:rsidR="00AB3E3C" w:rsidRPr="005D7D61" w:rsidRDefault="00AB3E3C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RODRÍGUEZ FERNÁNDEZ, Pilar</w:t>
      </w:r>
    </w:p>
    <w:p w:rsidR="00AB3E3C" w:rsidRPr="005D7D61" w:rsidRDefault="00AB3E3C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SÁNCHEZ GONZÁLEZ, Gloria</w:t>
      </w:r>
    </w:p>
    <w:p w:rsidR="00C817F6" w:rsidRPr="005D7D61" w:rsidRDefault="00C817F6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SAHELICES PINTO, César</w:t>
      </w:r>
    </w:p>
    <w:p w:rsidR="00AB3E3C" w:rsidRDefault="00AB3E3C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SIERRA FERNÁNDEZ, Mª. Del Pilar</w:t>
      </w:r>
    </w:p>
    <w:p w:rsidR="005D7D61" w:rsidRPr="00E84A3B" w:rsidRDefault="005D7D61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E84A3B">
        <w:rPr>
          <w:sz w:val="16"/>
          <w:szCs w:val="16"/>
        </w:rPr>
        <w:t>VALDUNCIEL BUSTOS, Laura</w:t>
      </w:r>
    </w:p>
    <w:p w:rsidR="00E84A3B" w:rsidRPr="000B3631" w:rsidRDefault="00E84A3B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0B3631">
        <w:rPr>
          <w:sz w:val="16"/>
          <w:szCs w:val="16"/>
        </w:rPr>
        <w:t>VEGA ALONSO, Aurora</w:t>
      </w:r>
    </w:p>
    <w:p w:rsidR="008C09C0" w:rsidRDefault="008C09C0" w:rsidP="008C09C0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>
        <w:rPr>
          <w:sz w:val="16"/>
          <w:szCs w:val="16"/>
        </w:rPr>
        <w:t xml:space="preserve">Alumno: </w:t>
      </w:r>
      <w:r w:rsidRPr="00674227">
        <w:rPr>
          <w:smallCaps/>
          <w:sz w:val="18"/>
          <w:szCs w:val="22"/>
        </w:rPr>
        <w:t xml:space="preserve">RODRÍGUEZ MUÑOZ, </w:t>
      </w:r>
      <w:r w:rsidRPr="008C09C0">
        <w:rPr>
          <w:sz w:val="16"/>
          <w:szCs w:val="16"/>
        </w:rPr>
        <w:t>Luis Manuel</w:t>
      </w:r>
    </w:p>
    <w:p w:rsidR="009C3573" w:rsidRDefault="009C3573" w:rsidP="00C77A17">
      <w:pPr>
        <w:spacing w:before="0" w:after="0" w:line="240" w:lineRule="auto"/>
        <w:ind w:firstLine="0"/>
        <w:jc w:val="left"/>
        <w:rPr>
          <w:strike/>
          <w:sz w:val="8"/>
          <w:szCs w:val="8"/>
        </w:rPr>
      </w:pPr>
    </w:p>
    <w:p w:rsidR="00E84A3B" w:rsidRDefault="00E84A3B" w:rsidP="00C77A17">
      <w:pPr>
        <w:spacing w:before="0" w:after="0" w:line="240" w:lineRule="auto"/>
        <w:ind w:firstLine="0"/>
        <w:jc w:val="left"/>
        <w:rPr>
          <w:strike/>
          <w:sz w:val="8"/>
          <w:szCs w:val="8"/>
        </w:rPr>
      </w:pPr>
    </w:p>
    <w:p w:rsidR="00E84A3B" w:rsidRPr="000A086E" w:rsidRDefault="00E84A3B" w:rsidP="00C77A17">
      <w:pPr>
        <w:spacing w:before="0" w:after="0" w:line="240" w:lineRule="auto"/>
        <w:ind w:firstLine="0"/>
        <w:jc w:val="left"/>
        <w:rPr>
          <w:strike/>
          <w:sz w:val="8"/>
          <w:szCs w:val="8"/>
        </w:rPr>
      </w:pPr>
    </w:p>
    <w:p w:rsidR="00B258D8" w:rsidRPr="00220937" w:rsidRDefault="00B258D8" w:rsidP="00652B63">
      <w:pPr>
        <w:spacing w:before="0" w:line="240" w:lineRule="auto"/>
        <w:ind w:firstLine="0"/>
        <w:rPr>
          <w:b/>
          <w:smallCaps/>
          <w:sz w:val="22"/>
          <w:szCs w:val="22"/>
        </w:rPr>
      </w:pPr>
      <w:r w:rsidRPr="00220937">
        <w:rPr>
          <w:b/>
          <w:smallCaps/>
          <w:sz w:val="22"/>
          <w:szCs w:val="22"/>
        </w:rPr>
        <w:t>comisión de prácticas en empresas</w:t>
      </w:r>
    </w:p>
    <w:p w:rsidR="005D7D61" w:rsidRPr="005D7D61" w:rsidRDefault="005D7D61" w:rsidP="00220937">
      <w:pPr>
        <w:spacing w:before="0" w:after="0" w:line="240" w:lineRule="auto"/>
        <w:ind w:left="142" w:firstLine="0"/>
        <w:jc w:val="left"/>
        <w:rPr>
          <w:sz w:val="16"/>
          <w:szCs w:val="16"/>
        </w:rPr>
      </w:pPr>
      <w:r w:rsidRPr="005D7D61">
        <w:rPr>
          <w:b/>
          <w:sz w:val="16"/>
          <w:szCs w:val="16"/>
        </w:rPr>
        <w:t>Presidente</w:t>
      </w:r>
      <w:r w:rsidRPr="005D7D61">
        <w:rPr>
          <w:sz w:val="16"/>
          <w:szCs w:val="16"/>
        </w:rPr>
        <w:t xml:space="preserve">: MIGUEL DÁVILA José-Ángel </w:t>
      </w:r>
    </w:p>
    <w:p w:rsidR="005D7D61" w:rsidRPr="005D7D61" w:rsidRDefault="005D7D61" w:rsidP="00220937">
      <w:pPr>
        <w:spacing w:before="0" w:after="0" w:line="240" w:lineRule="auto"/>
        <w:ind w:left="142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ab/>
        <w:t>(</w:t>
      </w:r>
      <w:r>
        <w:rPr>
          <w:sz w:val="16"/>
          <w:szCs w:val="16"/>
        </w:rPr>
        <w:t>GODOS DÍEZ, José Luis</w:t>
      </w:r>
      <w:r w:rsidRPr="005D7D61">
        <w:rPr>
          <w:sz w:val="16"/>
          <w:szCs w:val="16"/>
        </w:rPr>
        <w:t>)</w:t>
      </w:r>
    </w:p>
    <w:p w:rsidR="005D7D61" w:rsidRPr="005D7D61" w:rsidRDefault="005D7D61" w:rsidP="00220937">
      <w:pPr>
        <w:spacing w:before="0" w:line="240" w:lineRule="auto"/>
        <w:ind w:left="142" w:right="-567" w:firstLine="0"/>
        <w:rPr>
          <w:sz w:val="16"/>
          <w:szCs w:val="16"/>
        </w:rPr>
      </w:pPr>
      <w:r w:rsidRPr="005D7D61">
        <w:rPr>
          <w:b/>
          <w:sz w:val="16"/>
          <w:szCs w:val="16"/>
        </w:rPr>
        <w:t>Secretario</w:t>
      </w:r>
      <w:r w:rsidRPr="005D7D61">
        <w:rPr>
          <w:sz w:val="16"/>
          <w:szCs w:val="16"/>
        </w:rPr>
        <w:t>: DÍAZ DAPENA, Alberto</w:t>
      </w:r>
    </w:p>
    <w:p w:rsidR="005A3CB1" w:rsidRPr="005D7D61" w:rsidRDefault="005A3CB1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5D7D61">
        <w:rPr>
          <w:sz w:val="16"/>
          <w:szCs w:val="16"/>
        </w:rPr>
        <w:t>ÁLVAREZ FOLGUERAS, Cristina</w:t>
      </w:r>
    </w:p>
    <w:p w:rsidR="00803118" w:rsidRPr="005D7D61" w:rsidRDefault="00803118" w:rsidP="009C7705">
      <w:pPr>
        <w:spacing w:before="0" w:after="0" w:line="240" w:lineRule="auto"/>
        <w:ind w:left="708" w:firstLine="0"/>
        <w:jc w:val="left"/>
        <w:rPr>
          <w:sz w:val="16"/>
          <w:szCs w:val="16"/>
        </w:rPr>
      </w:pPr>
      <w:r w:rsidRPr="005D7D61">
        <w:rPr>
          <w:sz w:val="16"/>
          <w:szCs w:val="16"/>
        </w:rPr>
        <w:t>CERVANTES BLANCO, Miguel</w:t>
      </w:r>
    </w:p>
    <w:p w:rsidR="005A3CB1" w:rsidRPr="005D7D61" w:rsidRDefault="005A3CB1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5D7D61">
        <w:rPr>
          <w:sz w:val="16"/>
          <w:szCs w:val="16"/>
        </w:rPr>
        <w:t>GARCÍA GALLEGO, Ana Belén</w:t>
      </w:r>
    </w:p>
    <w:p w:rsidR="00122871" w:rsidRPr="005D7D61" w:rsidRDefault="00122871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5D7D61">
        <w:rPr>
          <w:sz w:val="16"/>
          <w:szCs w:val="16"/>
        </w:rPr>
        <w:t>GONZÁLEZ VELASCO, Carmen</w:t>
      </w:r>
    </w:p>
    <w:p w:rsidR="00394D85" w:rsidRPr="005D7D61" w:rsidRDefault="00394D85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5D7D61">
        <w:rPr>
          <w:sz w:val="16"/>
          <w:szCs w:val="16"/>
        </w:rPr>
        <w:t>GUTIÉRREZ RODRÍGUEZ, Pablo</w:t>
      </w:r>
    </w:p>
    <w:p w:rsidR="005A3CB1" w:rsidRPr="005D7D61" w:rsidRDefault="005A3CB1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5D7D61">
        <w:rPr>
          <w:sz w:val="16"/>
          <w:szCs w:val="16"/>
        </w:rPr>
        <w:t>HERRERA, Danny Liliana</w:t>
      </w:r>
    </w:p>
    <w:p w:rsidR="006B4560" w:rsidRPr="005D7D61" w:rsidRDefault="006B4560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5D7D61">
        <w:rPr>
          <w:sz w:val="16"/>
          <w:szCs w:val="16"/>
        </w:rPr>
        <w:t>MARTÍNEZ CAMPILLO, Almudena</w:t>
      </w:r>
    </w:p>
    <w:p w:rsidR="005A3CB1" w:rsidRPr="005D7D61" w:rsidRDefault="005A3CB1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5D7D61">
        <w:rPr>
          <w:sz w:val="16"/>
          <w:szCs w:val="16"/>
        </w:rPr>
        <w:t>MUÑOZ DOYAGUE, Mª Felisa</w:t>
      </w:r>
    </w:p>
    <w:p w:rsidR="00394D85" w:rsidRPr="005D7D61" w:rsidRDefault="00394D85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5D7D61">
        <w:rPr>
          <w:sz w:val="16"/>
          <w:szCs w:val="16"/>
        </w:rPr>
        <w:t>VALDUNCIEL</w:t>
      </w:r>
      <w:r w:rsidR="00CE33D3" w:rsidRPr="005D7D61">
        <w:rPr>
          <w:sz w:val="16"/>
          <w:szCs w:val="16"/>
        </w:rPr>
        <w:t xml:space="preserve"> BUSTOS, Laura</w:t>
      </w:r>
    </w:p>
    <w:p w:rsidR="0000189B" w:rsidRPr="00E84A3B" w:rsidRDefault="0000189B" w:rsidP="009C7705">
      <w:pPr>
        <w:spacing w:before="0" w:after="0" w:line="240" w:lineRule="auto"/>
        <w:ind w:left="708" w:right="-569" w:firstLine="0"/>
        <w:rPr>
          <w:sz w:val="16"/>
          <w:szCs w:val="16"/>
        </w:rPr>
      </w:pPr>
      <w:r w:rsidRPr="00E84A3B">
        <w:rPr>
          <w:sz w:val="16"/>
          <w:szCs w:val="16"/>
        </w:rPr>
        <w:t>MARTÍNEZ CASADO, Juan Luis</w:t>
      </w:r>
    </w:p>
    <w:p w:rsidR="008C09C0" w:rsidRPr="008C09C0" w:rsidRDefault="008C09C0" w:rsidP="008C09C0">
      <w:pPr>
        <w:spacing w:before="0" w:after="0" w:line="240" w:lineRule="auto"/>
        <w:ind w:left="426"/>
        <w:rPr>
          <w:smallCaps/>
          <w:sz w:val="18"/>
          <w:szCs w:val="22"/>
        </w:rPr>
      </w:pPr>
      <w:r>
        <w:rPr>
          <w:sz w:val="16"/>
          <w:szCs w:val="16"/>
        </w:rPr>
        <w:t>Alumno:</w:t>
      </w:r>
      <w:r w:rsidRPr="008C09C0">
        <w:rPr>
          <w:smallCaps/>
          <w:sz w:val="18"/>
          <w:szCs w:val="22"/>
        </w:rPr>
        <w:t xml:space="preserve"> </w:t>
      </w:r>
      <w:r w:rsidRPr="008C09C0">
        <w:rPr>
          <w:sz w:val="16"/>
          <w:szCs w:val="16"/>
        </w:rPr>
        <w:t>UREÑA REVUELTA, Mario</w:t>
      </w:r>
    </w:p>
    <w:p w:rsidR="00E11119" w:rsidRDefault="00E11119" w:rsidP="00FD644D">
      <w:pPr>
        <w:spacing w:before="0" w:after="0" w:line="240" w:lineRule="auto"/>
        <w:ind w:firstLine="0"/>
        <w:rPr>
          <w:smallCaps/>
          <w:strike/>
          <w:sz w:val="2"/>
          <w:szCs w:val="2"/>
        </w:rPr>
      </w:pPr>
    </w:p>
    <w:p w:rsidR="00FD644D" w:rsidRDefault="00FD644D" w:rsidP="00FD644D">
      <w:pPr>
        <w:spacing w:before="0" w:after="0" w:line="240" w:lineRule="auto"/>
        <w:ind w:firstLine="0"/>
        <w:rPr>
          <w:smallCaps/>
          <w:strike/>
          <w:sz w:val="2"/>
          <w:szCs w:val="2"/>
        </w:rPr>
      </w:pPr>
    </w:p>
    <w:p w:rsidR="00FD644D" w:rsidRDefault="00FD644D" w:rsidP="00FD644D">
      <w:pPr>
        <w:spacing w:before="0" w:after="0" w:line="240" w:lineRule="auto"/>
        <w:ind w:firstLine="0"/>
        <w:rPr>
          <w:smallCaps/>
          <w:strike/>
          <w:sz w:val="2"/>
          <w:szCs w:val="2"/>
        </w:rPr>
      </w:pPr>
    </w:p>
    <w:p w:rsidR="00E37B22" w:rsidRPr="009D7053" w:rsidRDefault="00E37B22" w:rsidP="00FD644D">
      <w:pPr>
        <w:spacing w:before="0" w:after="0" w:line="240" w:lineRule="auto"/>
        <w:ind w:firstLine="0"/>
        <w:rPr>
          <w:sz w:val="8"/>
          <w:szCs w:val="8"/>
        </w:rPr>
        <w:sectPr w:rsidR="00E37B22" w:rsidRPr="009D7053" w:rsidSect="00E021C5">
          <w:type w:val="continuous"/>
          <w:pgSz w:w="16838" w:h="11906" w:orient="landscape" w:code="9"/>
          <w:pgMar w:top="227" w:right="414" w:bottom="142" w:left="414" w:header="62" w:footer="709" w:gutter="0"/>
          <w:cols w:num="3" w:space="708" w:equalWidth="0">
            <w:col w:w="4864" w:space="708"/>
            <w:col w:w="4864" w:space="708"/>
            <w:col w:w="4864"/>
          </w:cols>
          <w:docGrid w:linePitch="360"/>
        </w:sectPr>
      </w:pPr>
    </w:p>
    <w:p w:rsidR="0000189B" w:rsidRPr="00E37B22" w:rsidRDefault="0000189B" w:rsidP="00E37B22">
      <w:pPr>
        <w:spacing w:before="0" w:after="0" w:line="240" w:lineRule="auto"/>
        <w:ind w:firstLine="0"/>
        <w:rPr>
          <w:color w:val="FF0000"/>
          <w:sz w:val="4"/>
          <w:szCs w:val="4"/>
        </w:rPr>
      </w:pPr>
    </w:p>
    <w:sectPr w:rsidR="0000189B" w:rsidRPr="00E37B22" w:rsidSect="00652B63">
      <w:type w:val="continuous"/>
      <w:pgSz w:w="16838" w:h="11906" w:orient="landscape" w:code="9"/>
      <w:pgMar w:top="31" w:right="414" w:bottom="0" w:left="414" w:header="60" w:footer="709" w:gutter="0"/>
      <w:cols w:num="2" w:space="708" w:equalWidth="0">
        <w:col w:w="10074" w:space="2"/>
        <w:col w:w="5934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74D7" w:rsidRDefault="001B74D7">
      <w:pPr>
        <w:spacing w:before="0" w:after="0" w:line="240" w:lineRule="auto"/>
      </w:pPr>
      <w:r>
        <w:separator/>
      </w:r>
    </w:p>
  </w:endnote>
  <w:endnote w:type="continuationSeparator" w:id="0">
    <w:p w:rsidR="001B74D7" w:rsidRDefault="001B74D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5191" w:rsidRDefault="00EC519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5191" w:rsidRDefault="00EC5191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5191" w:rsidRDefault="00EC519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74D7" w:rsidRDefault="001B74D7">
      <w:pPr>
        <w:spacing w:before="0" w:after="0" w:line="240" w:lineRule="auto"/>
      </w:pPr>
      <w:r>
        <w:separator/>
      </w:r>
    </w:p>
  </w:footnote>
  <w:footnote w:type="continuationSeparator" w:id="0">
    <w:p w:rsidR="001B74D7" w:rsidRDefault="001B74D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5191" w:rsidRDefault="00EC519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0C29" w:rsidRDefault="00030C29" w:rsidP="00E84A3B">
    <w:pPr>
      <w:pStyle w:val="Encabezado"/>
      <w:tabs>
        <w:tab w:val="clear" w:pos="4252"/>
        <w:tab w:val="clear" w:pos="8504"/>
        <w:tab w:val="left" w:pos="3225"/>
      </w:tabs>
      <w:spacing w:before="0" w:after="0" w:line="240" w:lineRule="auto"/>
      <w:ind w:firstLine="0"/>
      <w:rPr>
        <w:sz w:val="8"/>
        <w:szCs w:val="8"/>
        <w:lang w:val="pt-PT"/>
      </w:rPr>
    </w:pPr>
  </w:p>
  <w:tbl>
    <w:tblPr>
      <w:tblW w:w="0" w:type="auto"/>
      <w:tblLook w:val="01E0" w:firstRow="1" w:lastRow="1" w:firstColumn="1" w:lastColumn="1" w:noHBand="0" w:noVBand="0"/>
    </w:tblPr>
    <w:tblGrid>
      <w:gridCol w:w="8003"/>
      <w:gridCol w:w="8007"/>
    </w:tblGrid>
    <w:tr w:rsidR="00E84A3B" w:rsidRPr="008373AF" w:rsidTr="00E61176">
      <w:trPr>
        <w:trHeight w:val="993"/>
      </w:trPr>
      <w:tc>
        <w:tcPr>
          <w:tcW w:w="8075" w:type="dxa"/>
        </w:tcPr>
        <w:p w:rsidR="00E84A3B" w:rsidRPr="00522BA0" w:rsidRDefault="00FD644D" w:rsidP="00E84A3B">
          <w:pPr>
            <w:widowControl w:val="0"/>
            <w:autoSpaceDE w:val="0"/>
            <w:autoSpaceDN w:val="0"/>
            <w:adjustRightInd w:val="0"/>
            <w:spacing w:before="0" w:after="0" w:line="240" w:lineRule="auto"/>
            <w:ind w:firstLine="0"/>
            <w:jc w:val="left"/>
            <w:rPr>
              <w:kern w:val="0"/>
              <w:sz w:val="20"/>
              <w:szCs w:val="24"/>
              <w:lang w:val="en-US"/>
            </w:rPr>
          </w:pPr>
          <w:r w:rsidRPr="00522BA0">
            <w:rPr>
              <w:kern w:val="0"/>
              <w:sz w:val="20"/>
              <w:szCs w:val="24"/>
              <w:lang w:val="en-US"/>
            </w:rPr>
            <w:object w:dxaOrig="6168" w:dyaOrig="2868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10.25pt;height:51pt">
                <v:imagedata r:id="rId1" o:title=""/>
              </v:shape>
              <o:OLEObject Type="Embed" ProgID="CorelDRAW.Graphic.13" ShapeID="_x0000_i1025" DrawAspect="Content" ObjectID="_1641273522" r:id="rId2"/>
            </w:object>
          </w:r>
        </w:p>
        <w:p w:rsidR="00E84A3B" w:rsidRPr="008373AF" w:rsidRDefault="00E84A3B" w:rsidP="00E84A3B">
          <w:pPr>
            <w:pStyle w:val="Encabezado"/>
            <w:tabs>
              <w:tab w:val="clear" w:pos="4252"/>
              <w:tab w:val="clear" w:pos="8504"/>
              <w:tab w:val="left" w:pos="3840"/>
            </w:tabs>
            <w:spacing w:before="0" w:after="0" w:line="240" w:lineRule="auto"/>
            <w:ind w:firstLine="0"/>
            <w:jc w:val="center"/>
            <w:rPr>
              <w:sz w:val="8"/>
              <w:szCs w:val="8"/>
            </w:rPr>
          </w:pPr>
        </w:p>
      </w:tc>
      <w:tc>
        <w:tcPr>
          <w:tcW w:w="8075" w:type="dxa"/>
          <w:vAlign w:val="center"/>
        </w:tcPr>
        <w:p w:rsidR="00E84A3B" w:rsidRPr="008373AF" w:rsidRDefault="00E84A3B" w:rsidP="00E84A3B">
          <w:pPr>
            <w:spacing w:before="0" w:after="0" w:line="240" w:lineRule="auto"/>
            <w:jc w:val="center"/>
            <w:rPr>
              <w:rFonts w:ascii="Comic Sans MS" w:hAnsi="Comic Sans MS"/>
              <w:b/>
              <w:sz w:val="32"/>
              <w:szCs w:val="32"/>
            </w:rPr>
          </w:pPr>
          <w:r w:rsidRPr="008373AF">
            <w:rPr>
              <w:rFonts w:ascii="Comic Sans MS" w:hAnsi="Comic Sans MS"/>
              <w:b/>
              <w:sz w:val="32"/>
              <w:szCs w:val="32"/>
            </w:rPr>
            <w:t>COMISIONES</w:t>
          </w:r>
          <w:r>
            <w:rPr>
              <w:rFonts w:ascii="Comic Sans MS" w:hAnsi="Comic Sans MS"/>
              <w:b/>
              <w:sz w:val="32"/>
              <w:szCs w:val="32"/>
            </w:rPr>
            <w:t xml:space="preserve"> DE LA FACULTAD</w:t>
          </w:r>
        </w:p>
        <w:p w:rsidR="00E84A3B" w:rsidRPr="008373AF" w:rsidRDefault="00E84A3B" w:rsidP="00EC5191">
          <w:pPr>
            <w:spacing w:before="0" w:after="0" w:line="240" w:lineRule="auto"/>
            <w:jc w:val="center"/>
            <w:rPr>
              <w:sz w:val="18"/>
              <w:szCs w:val="18"/>
              <w:lang w:val="pt-PT"/>
            </w:rPr>
          </w:pPr>
          <w:r w:rsidRPr="008373AF">
            <w:rPr>
              <w:rFonts w:ascii="Comic Sans MS" w:hAnsi="Comic Sans MS"/>
              <w:sz w:val="28"/>
              <w:lang w:val="pt-PT"/>
            </w:rPr>
            <w:t>(CURSO 20</w:t>
          </w:r>
          <w:r w:rsidR="00EC5191">
            <w:rPr>
              <w:rFonts w:ascii="Comic Sans MS" w:hAnsi="Comic Sans MS"/>
              <w:sz w:val="28"/>
              <w:lang w:val="pt-PT"/>
            </w:rPr>
            <w:t>19-2020</w:t>
          </w:r>
          <w:r w:rsidRPr="008373AF">
            <w:rPr>
              <w:rFonts w:ascii="Comic Sans MS" w:hAnsi="Comic Sans MS"/>
              <w:sz w:val="28"/>
              <w:lang w:val="pt-PT"/>
            </w:rPr>
            <w:t>)</w:t>
          </w:r>
        </w:p>
      </w:tc>
    </w:tr>
  </w:tbl>
  <w:p w:rsidR="00E84A3B" w:rsidRPr="00E37B22" w:rsidRDefault="00E84A3B" w:rsidP="00FD644D">
    <w:pPr>
      <w:pStyle w:val="Encabezado"/>
      <w:tabs>
        <w:tab w:val="clear" w:pos="4252"/>
        <w:tab w:val="clear" w:pos="8504"/>
        <w:tab w:val="left" w:pos="3225"/>
      </w:tabs>
      <w:spacing w:before="0" w:after="0" w:line="240" w:lineRule="auto"/>
      <w:ind w:firstLine="0"/>
      <w:rPr>
        <w:sz w:val="6"/>
        <w:szCs w:val="6"/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5191" w:rsidRDefault="00EC519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43465"/>
    <w:multiLevelType w:val="hybridMultilevel"/>
    <w:tmpl w:val="7C38EA30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8E5407"/>
    <w:multiLevelType w:val="hybridMultilevel"/>
    <w:tmpl w:val="618A79BC"/>
    <w:lvl w:ilvl="0" w:tplc="8674AF7A">
      <w:start w:val="1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025"/>
        </w:tabs>
        <w:ind w:left="1025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745"/>
        </w:tabs>
        <w:ind w:left="1745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465"/>
        </w:tabs>
        <w:ind w:left="2465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185"/>
        </w:tabs>
        <w:ind w:left="3185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05"/>
        </w:tabs>
        <w:ind w:left="3905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25"/>
        </w:tabs>
        <w:ind w:left="4625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345"/>
        </w:tabs>
        <w:ind w:left="5345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065"/>
        </w:tabs>
        <w:ind w:left="6065" w:hanging="180"/>
      </w:pPr>
    </w:lvl>
  </w:abstractNum>
  <w:abstractNum w:abstractNumId="2" w15:restartNumberingAfterBreak="0">
    <w:nsid w:val="410A60F6"/>
    <w:multiLevelType w:val="hybridMultilevel"/>
    <w:tmpl w:val="26E2115E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A21646D"/>
    <w:multiLevelType w:val="hybridMultilevel"/>
    <w:tmpl w:val="BD7E114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DACF0F0">
      <w:start w:val="1"/>
      <w:numFmt w:val="upperLetter"/>
      <w:lvlText w:val="%2)"/>
      <w:lvlJc w:val="left"/>
      <w:pPr>
        <w:tabs>
          <w:tab w:val="num" w:pos="1353"/>
        </w:tabs>
        <w:ind w:left="1353" w:hanging="360"/>
      </w:pPr>
      <w:rPr>
        <w:rFonts w:hint="default"/>
      </w:rPr>
    </w:lvl>
    <w:lvl w:ilvl="2" w:tplc="0C0A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E006E3E"/>
    <w:multiLevelType w:val="hybridMultilevel"/>
    <w:tmpl w:val="DD14C13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9653B9"/>
    <w:multiLevelType w:val="hybridMultilevel"/>
    <w:tmpl w:val="ADAE663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jU1NzM0MLC0MDFQ0lEKTi0uzszPAykwrAUAOXbHGywAAAA="/>
  </w:docVars>
  <w:rsids>
    <w:rsidRoot w:val="006B23BE"/>
    <w:rsid w:val="000004B8"/>
    <w:rsid w:val="0000189B"/>
    <w:rsid w:val="00013988"/>
    <w:rsid w:val="0001760D"/>
    <w:rsid w:val="00030C29"/>
    <w:rsid w:val="000524A9"/>
    <w:rsid w:val="000554E0"/>
    <w:rsid w:val="00055F4B"/>
    <w:rsid w:val="0008479C"/>
    <w:rsid w:val="000934E3"/>
    <w:rsid w:val="000A086E"/>
    <w:rsid w:val="000A45CE"/>
    <w:rsid w:val="000B2E52"/>
    <w:rsid w:val="000B3631"/>
    <w:rsid w:val="000C2B49"/>
    <w:rsid w:val="000D0723"/>
    <w:rsid w:val="000E34DF"/>
    <w:rsid w:val="000E4F48"/>
    <w:rsid w:val="000F7601"/>
    <w:rsid w:val="00107FA0"/>
    <w:rsid w:val="001169B6"/>
    <w:rsid w:val="00121271"/>
    <w:rsid w:val="00122871"/>
    <w:rsid w:val="001470FD"/>
    <w:rsid w:val="001524E8"/>
    <w:rsid w:val="001657E9"/>
    <w:rsid w:val="00166C6B"/>
    <w:rsid w:val="00195F85"/>
    <w:rsid w:val="001B196F"/>
    <w:rsid w:val="001B74D7"/>
    <w:rsid w:val="001C6AD5"/>
    <w:rsid w:val="001E34E9"/>
    <w:rsid w:val="001E72CA"/>
    <w:rsid w:val="00204A38"/>
    <w:rsid w:val="00220937"/>
    <w:rsid w:val="00222C8B"/>
    <w:rsid w:val="002261C2"/>
    <w:rsid w:val="0024290E"/>
    <w:rsid w:val="00244E36"/>
    <w:rsid w:val="0024735B"/>
    <w:rsid w:val="002479EA"/>
    <w:rsid w:val="002516B8"/>
    <w:rsid w:val="00266E60"/>
    <w:rsid w:val="00267568"/>
    <w:rsid w:val="00267E92"/>
    <w:rsid w:val="00273ADA"/>
    <w:rsid w:val="002971EB"/>
    <w:rsid w:val="002E2361"/>
    <w:rsid w:val="002E5186"/>
    <w:rsid w:val="002F2FAD"/>
    <w:rsid w:val="00305490"/>
    <w:rsid w:val="00344795"/>
    <w:rsid w:val="00346441"/>
    <w:rsid w:val="0035595D"/>
    <w:rsid w:val="00364BB6"/>
    <w:rsid w:val="003673DE"/>
    <w:rsid w:val="00373151"/>
    <w:rsid w:val="00374788"/>
    <w:rsid w:val="00393D47"/>
    <w:rsid w:val="00394D85"/>
    <w:rsid w:val="003A35A6"/>
    <w:rsid w:val="003A643F"/>
    <w:rsid w:val="003C3ED0"/>
    <w:rsid w:val="003C6BB9"/>
    <w:rsid w:val="003D03ED"/>
    <w:rsid w:val="003E1C76"/>
    <w:rsid w:val="003E590B"/>
    <w:rsid w:val="003F2866"/>
    <w:rsid w:val="004055B5"/>
    <w:rsid w:val="00417237"/>
    <w:rsid w:val="00441D64"/>
    <w:rsid w:val="004509B6"/>
    <w:rsid w:val="004554FD"/>
    <w:rsid w:val="00460E3E"/>
    <w:rsid w:val="00467ED1"/>
    <w:rsid w:val="004718E6"/>
    <w:rsid w:val="004A0D9C"/>
    <w:rsid w:val="004B2BC5"/>
    <w:rsid w:val="004B41DC"/>
    <w:rsid w:val="004D1A94"/>
    <w:rsid w:val="004D7958"/>
    <w:rsid w:val="00521A7E"/>
    <w:rsid w:val="00522BA0"/>
    <w:rsid w:val="00524643"/>
    <w:rsid w:val="00536270"/>
    <w:rsid w:val="00541F07"/>
    <w:rsid w:val="0056267A"/>
    <w:rsid w:val="0057057E"/>
    <w:rsid w:val="00573D92"/>
    <w:rsid w:val="005A3645"/>
    <w:rsid w:val="005A3CB1"/>
    <w:rsid w:val="005B0A68"/>
    <w:rsid w:val="005C4D38"/>
    <w:rsid w:val="005D7D61"/>
    <w:rsid w:val="005D7F98"/>
    <w:rsid w:val="005E32FB"/>
    <w:rsid w:val="005E3DB9"/>
    <w:rsid w:val="005F08E6"/>
    <w:rsid w:val="005F105C"/>
    <w:rsid w:val="00652B63"/>
    <w:rsid w:val="00685592"/>
    <w:rsid w:val="00686128"/>
    <w:rsid w:val="00696DAC"/>
    <w:rsid w:val="006A0482"/>
    <w:rsid w:val="006A206E"/>
    <w:rsid w:val="006A3E03"/>
    <w:rsid w:val="006B23BE"/>
    <w:rsid w:val="006B4560"/>
    <w:rsid w:val="006E1B7E"/>
    <w:rsid w:val="006E5B9B"/>
    <w:rsid w:val="00701DB4"/>
    <w:rsid w:val="007075FA"/>
    <w:rsid w:val="00711AA0"/>
    <w:rsid w:val="00715B66"/>
    <w:rsid w:val="00736FCB"/>
    <w:rsid w:val="00750460"/>
    <w:rsid w:val="00752D11"/>
    <w:rsid w:val="0077308E"/>
    <w:rsid w:val="00780000"/>
    <w:rsid w:val="007823CA"/>
    <w:rsid w:val="00783E39"/>
    <w:rsid w:val="00787D8D"/>
    <w:rsid w:val="007A0122"/>
    <w:rsid w:val="007A70BC"/>
    <w:rsid w:val="007B3610"/>
    <w:rsid w:val="007C09AD"/>
    <w:rsid w:val="007C799C"/>
    <w:rsid w:val="007D040C"/>
    <w:rsid w:val="007D6551"/>
    <w:rsid w:val="007E2993"/>
    <w:rsid w:val="007E7A3B"/>
    <w:rsid w:val="00800543"/>
    <w:rsid w:val="00803118"/>
    <w:rsid w:val="00804C31"/>
    <w:rsid w:val="008373AF"/>
    <w:rsid w:val="00867D06"/>
    <w:rsid w:val="00893232"/>
    <w:rsid w:val="008A48F9"/>
    <w:rsid w:val="008A66E3"/>
    <w:rsid w:val="008C0200"/>
    <w:rsid w:val="008C09C0"/>
    <w:rsid w:val="008C35E9"/>
    <w:rsid w:val="008E318F"/>
    <w:rsid w:val="008E57E8"/>
    <w:rsid w:val="00926072"/>
    <w:rsid w:val="00930249"/>
    <w:rsid w:val="00956B75"/>
    <w:rsid w:val="00960E90"/>
    <w:rsid w:val="009A65D7"/>
    <w:rsid w:val="009C3573"/>
    <w:rsid w:val="009C7691"/>
    <w:rsid w:val="009C7705"/>
    <w:rsid w:val="009C7D2D"/>
    <w:rsid w:val="009D7053"/>
    <w:rsid w:val="009F4304"/>
    <w:rsid w:val="00A03A10"/>
    <w:rsid w:val="00A13442"/>
    <w:rsid w:val="00A1345C"/>
    <w:rsid w:val="00A31B37"/>
    <w:rsid w:val="00A50AA0"/>
    <w:rsid w:val="00A56FE9"/>
    <w:rsid w:val="00A62131"/>
    <w:rsid w:val="00A657BC"/>
    <w:rsid w:val="00A7448C"/>
    <w:rsid w:val="00A85434"/>
    <w:rsid w:val="00AA32F1"/>
    <w:rsid w:val="00AA75A8"/>
    <w:rsid w:val="00AB30DD"/>
    <w:rsid w:val="00AB3E3C"/>
    <w:rsid w:val="00AC76BE"/>
    <w:rsid w:val="00AE274C"/>
    <w:rsid w:val="00AE75A2"/>
    <w:rsid w:val="00B057B3"/>
    <w:rsid w:val="00B15432"/>
    <w:rsid w:val="00B15E08"/>
    <w:rsid w:val="00B258D8"/>
    <w:rsid w:val="00B32082"/>
    <w:rsid w:val="00B450E6"/>
    <w:rsid w:val="00B53BD9"/>
    <w:rsid w:val="00B66511"/>
    <w:rsid w:val="00B87F08"/>
    <w:rsid w:val="00B970AD"/>
    <w:rsid w:val="00BC1A11"/>
    <w:rsid w:val="00BC64F0"/>
    <w:rsid w:val="00BD0D3B"/>
    <w:rsid w:val="00BD1BBD"/>
    <w:rsid w:val="00BD71AC"/>
    <w:rsid w:val="00BE0253"/>
    <w:rsid w:val="00BE49DD"/>
    <w:rsid w:val="00C064B8"/>
    <w:rsid w:val="00C07B7B"/>
    <w:rsid w:val="00C10DB4"/>
    <w:rsid w:val="00C11F4A"/>
    <w:rsid w:val="00C40A26"/>
    <w:rsid w:val="00C40FA3"/>
    <w:rsid w:val="00C4553E"/>
    <w:rsid w:val="00C77A17"/>
    <w:rsid w:val="00C817F6"/>
    <w:rsid w:val="00C821AD"/>
    <w:rsid w:val="00CC2910"/>
    <w:rsid w:val="00CC2919"/>
    <w:rsid w:val="00CC3D9B"/>
    <w:rsid w:val="00CE33D3"/>
    <w:rsid w:val="00CF2926"/>
    <w:rsid w:val="00D06FE1"/>
    <w:rsid w:val="00D07E93"/>
    <w:rsid w:val="00D13A89"/>
    <w:rsid w:val="00D23220"/>
    <w:rsid w:val="00D24929"/>
    <w:rsid w:val="00D436B3"/>
    <w:rsid w:val="00D5543F"/>
    <w:rsid w:val="00D91F9D"/>
    <w:rsid w:val="00D91FC2"/>
    <w:rsid w:val="00DC5D6B"/>
    <w:rsid w:val="00DC60B5"/>
    <w:rsid w:val="00DD4B05"/>
    <w:rsid w:val="00DF6028"/>
    <w:rsid w:val="00E021C5"/>
    <w:rsid w:val="00E11119"/>
    <w:rsid w:val="00E21251"/>
    <w:rsid w:val="00E363BD"/>
    <w:rsid w:val="00E37B22"/>
    <w:rsid w:val="00E43306"/>
    <w:rsid w:val="00E46DCD"/>
    <w:rsid w:val="00E54D81"/>
    <w:rsid w:val="00E664EC"/>
    <w:rsid w:val="00E676E9"/>
    <w:rsid w:val="00E70BB9"/>
    <w:rsid w:val="00E7767B"/>
    <w:rsid w:val="00E84A3B"/>
    <w:rsid w:val="00E853F4"/>
    <w:rsid w:val="00E87E98"/>
    <w:rsid w:val="00EA195B"/>
    <w:rsid w:val="00EA1C36"/>
    <w:rsid w:val="00EA334F"/>
    <w:rsid w:val="00EC5191"/>
    <w:rsid w:val="00EC7475"/>
    <w:rsid w:val="00ED4982"/>
    <w:rsid w:val="00EE3418"/>
    <w:rsid w:val="00EE5017"/>
    <w:rsid w:val="00F11917"/>
    <w:rsid w:val="00F20B98"/>
    <w:rsid w:val="00F36CAB"/>
    <w:rsid w:val="00F54EB8"/>
    <w:rsid w:val="00F6229A"/>
    <w:rsid w:val="00F62EFC"/>
    <w:rsid w:val="00F74665"/>
    <w:rsid w:val="00FA5F32"/>
    <w:rsid w:val="00FC29F4"/>
    <w:rsid w:val="00FC3601"/>
    <w:rsid w:val="00FD644D"/>
    <w:rsid w:val="00FE6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3873B1"/>
  <w15:docId w15:val="{3A1A24F8-CFE6-450A-8CD8-9C6A29D57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93D47"/>
    <w:pPr>
      <w:spacing w:before="120" w:after="120" w:line="360" w:lineRule="auto"/>
      <w:ind w:firstLine="284"/>
      <w:jc w:val="both"/>
    </w:pPr>
    <w:rPr>
      <w:kern w:val="16"/>
      <w:sz w:val="24"/>
    </w:rPr>
  </w:style>
  <w:style w:type="paragraph" w:styleId="Ttulo4">
    <w:name w:val="heading 4"/>
    <w:basedOn w:val="Normal"/>
    <w:next w:val="Normal"/>
    <w:qFormat/>
    <w:rsid w:val="00393D47"/>
    <w:pPr>
      <w:keepNext/>
      <w:outlineLvl w:val="3"/>
    </w:pPr>
    <w:rPr>
      <w:b/>
      <w:sz w:val="28"/>
    </w:rPr>
  </w:style>
  <w:style w:type="paragraph" w:styleId="Ttulo5">
    <w:name w:val="heading 5"/>
    <w:basedOn w:val="Normal"/>
    <w:next w:val="Normal"/>
    <w:qFormat/>
    <w:rsid w:val="00393D47"/>
    <w:pPr>
      <w:keepNext/>
      <w:outlineLvl w:val="4"/>
    </w:pPr>
    <w:rPr>
      <w:b/>
    </w:rPr>
  </w:style>
  <w:style w:type="paragraph" w:styleId="Ttulo6">
    <w:name w:val="heading 6"/>
    <w:basedOn w:val="Normal"/>
    <w:next w:val="Normal"/>
    <w:qFormat/>
    <w:rsid w:val="00393D47"/>
    <w:pPr>
      <w:keepNext/>
      <w:ind w:firstLine="0"/>
      <w:jc w:val="center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787D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rsid w:val="00780000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780000"/>
    <w:pPr>
      <w:tabs>
        <w:tab w:val="center" w:pos="4252"/>
        <w:tab w:val="right" w:pos="8504"/>
      </w:tabs>
    </w:pPr>
  </w:style>
  <w:style w:type="paragraph" w:styleId="Textodeglobo">
    <w:name w:val="Balloon Text"/>
    <w:basedOn w:val="Normal"/>
    <w:semiHidden/>
    <w:rsid w:val="004D7958"/>
    <w:rPr>
      <w:rFonts w:ascii="Tahoma" w:hAnsi="Tahoma" w:cs="Tahoma"/>
      <w:sz w:val="16"/>
      <w:szCs w:val="16"/>
    </w:rPr>
  </w:style>
  <w:style w:type="character" w:styleId="Hipervnculo">
    <w:name w:val="Hyperlink"/>
    <w:rsid w:val="001E34E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470FD"/>
    <w:pPr>
      <w:spacing w:before="100" w:beforeAutospacing="1" w:after="100" w:afterAutospacing="1" w:line="240" w:lineRule="auto"/>
      <w:ind w:firstLine="0"/>
      <w:jc w:val="left"/>
    </w:pPr>
    <w:rPr>
      <w:rFonts w:eastAsiaTheme="minorHAnsi"/>
      <w:kern w:val="0"/>
      <w:szCs w:val="24"/>
    </w:rPr>
  </w:style>
  <w:style w:type="paragraph" w:styleId="Prrafodelista">
    <w:name w:val="List Paragraph"/>
    <w:basedOn w:val="Normal"/>
    <w:uiPriority w:val="34"/>
    <w:qFormat/>
    <w:rsid w:val="009C35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1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88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5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8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7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5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7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5870D-EFE1-4084-8DFA-6FD81250F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7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ACULTAD DE CIENCIAS ECONÓMICAS Y EMPRESARIALES</vt:lpstr>
    </vt:vector>
  </TitlesOfParts>
  <Company>Economicas</Company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AD DE CIENCIAS ECONÓMICAS Y EMPRESARIALES</dc:title>
  <dc:subject/>
  <dc:creator>Decanato</dc:creator>
  <cp:keywords/>
  <cp:lastModifiedBy>Secretario</cp:lastModifiedBy>
  <cp:revision>21</cp:revision>
  <cp:lastPrinted>2020-01-14T10:32:00Z</cp:lastPrinted>
  <dcterms:created xsi:type="dcterms:W3CDTF">2020-01-13T11:53:00Z</dcterms:created>
  <dcterms:modified xsi:type="dcterms:W3CDTF">2020-01-23T07:32:00Z</dcterms:modified>
</cp:coreProperties>
</file>